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62CF0" w14:textId="77777777" w:rsidR="009B0F74" w:rsidRPr="00013346" w:rsidRDefault="009B0F74" w:rsidP="00B62844">
      <w:pPr>
        <w:pStyle w:val="Title"/>
        <w:spacing w:line="276" w:lineRule="auto"/>
      </w:pPr>
      <w:r w:rsidRPr="00013346">
        <w:t>NATIONAL I</w:t>
      </w:r>
      <w:r w:rsidR="00DF0C5C" w:rsidRPr="00013346">
        <w:t>NSTITUTE FOR HEALTH AND CARE</w:t>
      </w:r>
      <w:r w:rsidRPr="00013346">
        <w:t xml:space="preserve"> EXCELLENCE</w:t>
      </w:r>
    </w:p>
    <w:p w14:paraId="6906CF59" w14:textId="77777777" w:rsidR="000A3C2F" w:rsidRPr="00013346" w:rsidRDefault="000A3C2F" w:rsidP="00B62844">
      <w:pPr>
        <w:pStyle w:val="Title"/>
        <w:spacing w:line="276" w:lineRule="auto"/>
      </w:pPr>
      <w:r w:rsidRPr="00013346">
        <w:t>Centre for Health Technology Evaluation</w:t>
      </w:r>
    </w:p>
    <w:p w14:paraId="454D7335" w14:textId="489E0A98" w:rsidR="000A3C2F" w:rsidRPr="00013346" w:rsidRDefault="00BB2641" w:rsidP="00BA4EAD">
      <w:pPr>
        <w:pStyle w:val="Title2"/>
      </w:pPr>
      <w:r w:rsidRPr="00013346">
        <w:t>Technology Appraisal Committee</w:t>
      </w:r>
      <w:r w:rsidR="004756EF" w:rsidRPr="00013346">
        <w:t xml:space="preserve"> </w:t>
      </w:r>
      <w:r w:rsidR="002745AE" w:rsidRPr="00013346">
        <w:t>A</w:t>
      </w:r>
      <w:r w:rsidR="000A3C2F" w:rsidRPr="00013346">
        <w:t xml:space="preserve"> meeting minutes</w:t>
      </w:r>
    </w:p>
    <w:p w14:paraId="474984FB" w14:textId="72094A40" w:rsidR="00BA4EAD" w:rsidRPr="00013346" w:rsidRDefault="00BA4EAD" w:rsidP="00C7373D">
      <w:pPr>
        <w:pStyle w:val="Paragraphnonumbers"/>
      </w:pPr>
      <w:r w:rsidRPr="00013346">
        <w:rPr>
          <w:b/>
        </w:rPr>
        <w:t>Minutes:</w:t>
      </w:r>
      <w:r w:rsidRPr="00013346">
        <w:rPr>
          <w:b/>
        </w:rPr>
        <w:tab/>
      </w:r>
      <w:sdt>
        <w:sdtPr>
          <w:id w:val="515202550"/>
          <w:placeholder>
            <w:docPart w:val="1000CF7135DF4849B7BE689D7F05B157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6351B6">
            <w:t>Confirmed</w:t>
          </w:r>
        </w:sdtContent>
      </w:sdt>
    </w:p>
    <w:p w14:paraId="6A7F6B05" w14:textId="689DBDAF" w:rsidR="00BA4EAD" w:rsidRPr="00013346" w:rsidRDefault="00BA4EAD" w:rsidP="00C7373D">
      <w:pPr>
        <w:pStyle w:val="Paragraphnonumbers"/>
      </w:pPr>
      <w:r w:rsidRPr="00013346">
        <w:rPr>
          <w:b/>
        </w:rPr>
        <w:t>Date and time:</w:t>
      </w:r>
      <w:r w:rsidRPr="00013346">
        <w:rPr>
          <w:b/>
        </w:rPr>
        <w:tab/>
      </w:r>
      <w:sdt>
        <w:sdtPr>
          <w:id w:val="637454463"/>
          <w:placeholder>
            <w:docPart w:val="FE28D79C17F14BD28977BA1649D1876D"/>
          </w:placeholder>
        </w:sdtPr>
        <w:sdtEndPr/>
        <w:sdtContent>
          <w:r w:rsidR="009E3AA7">
            <w:t xml:space="preserve">Tuesday </w:t>
          </w:r>
          <w:r w:rsidR="002745AE" w:rsidRPr="00013346">
            <w:t>5 October 2021</w:t>
          </w:r>
          <w:r w:rsidR="009E3AA7">
            <w:t>,</w:t>
          </w:r>
          <w:r w:rsidR="00EC387E" w:rsidRPr="00013346">
            <w:t xml:space="preserve"> 9</w:t>
          </w:r>
          <w:r w:rsidR="009E3AA7">
            <w:t>.30</w:t>
          </w:r>
          <w:r w:rsidR="00EC387E" w:rsidRPr="00013346">
            <w:t>am</w:t>
          </w:r>
        </w:sdtContent>
      </w:sdt>
    </w:p>
    <w:p w14:paraId="353996DA" w14:textId="4C06BE35" w:rsidR="00BA4EAD" w:rsidRPr="00013346" w:rsidRDefault="00BA4EAD" w:rsidP="00C7373D">
      <w:pPr>
        <w:pStyle w:val="Paragraphnonumbers"/>
      </w:pPr>
      <w:r w:rsidRPr="00013346">
        <w:rPr>
          <w:b/>
        </w:rPr>
        <w:t>Location:</w:t>
      </w:r>
      <w:r w:rsidRPr="00013346">
        <w:rPr>
          <w:b/>
        </w:rPr>
        <w:tab/>
      </w:r>
      <w:sdt>
        <w:sdtPr>
          <w:id w:val="573476470"/>
          <w:placeholder>
            <w:docPart w:val="F882B9B5B53B4B779669C5573C4E6FDC"/>
          </w:placeholder>
        </w:sdtPr>
        <w:sdtEndPr/>
        <w:sdtContent>
          <w:r w:rsidR="002745AE" w:rsidRPr="00013346">
            <w:t>Zoom video conference</w:t>
          </w:r>
        </w:sdtContent>
      </w:sdt>
    </w:p>
    <w:p w14:paraId="7D5D0295" w14:textId="77777777" w:rsidR="00AD0E92" w:rsidRPr="00013346" w:rsidRDefault="00AD0E92" w:rsidP="00C7373D">
      <w:pPr>
        <w:pStyle w:val="Paragraphnonumbers"/>
      </w:pPr>
    </w:p>
    <w:p w14:paraId="743902B7" w14:textId="77777777" w:rsidR="002B5720" w:rsidRPr="00013346" w:rsidRDefault="00BA4EAD" w:rsidP="002B5720">
      <w:pPr>
        <w:pStyle w:val="Heading1"/>
      </w:pPr>
      <w:r w:rsidRPr="00013346">
        <w:t>Committee members present</w:t>
      </w:r>
    </w:p>
    <w:p w14:paraId="3648A065" w14:textId="290F4CD6" w:rsidR="00EC387E" w:rsidRPr="00013346" w:rsidRDefault="002745AE" w:rsidP="003B0EB8">
      <w:pPr>
        <w:pStyle w:val="Paragraph"/>
        <w:tabs>
          <w:tab w:val="clear" w:pos="4111"/>
          <w:tab w:val="left" w:pos="4820"/>
        </w:tabs>
        <w:ind w:left="4820" w:hanging="4752"/>
      </w:pPr>
      <w:r w:rsidRPr="00013346">
        <w:t>Dr Jane Adam</w:t>
      </w:r>
      <w:r w:rsidR="00BA4EAD" w:rsidRPr="00013346">
        <w:t xml:space="preserve"> </w:t>
      </w:r>
      <w:r w:rsidR="004756EF" w:rsidRPr="00013346">
        <w:t>[</w:t>
      </w:r>
      <w:r w:rsidR="00BA4EAD" w:rsidRPr="00013346">
        <w:t>Chair</w:t>
      </w:r>
      <w:r w:rsidR="004756EF" w:rsidRPr="00013346">
        <w:t>]</w:t>
      </w:r>
      <w:r w:rsidR="002B5720" w:rsidRPr="00013346">
        <w:tab/>
        <w:t>Present for all items</w:t>
      </w:r>
      <w:r w:rsidR="00EC387E" w:rsidRPr="00013346">
        <w:t xml:space="preserve"> (Chair for item 1 to 3, committee</w:t>
      </w:r>
      <w:r w:rsidR="006C5FBE">
        <w:t xml:space="preserve"> </w:t>
      </w:r>
      <w:r w:rsidR="00EC387E" w:rsidRPr="00013346">
        <w:t>member for item 4</w:t>
      </w:r>
    </w:p>
    <w:p w14:paraId="4BFE71A2" w14:textId="6A0B317F" w:rsidR="002B5720" w:rsidRPr="00013346" w:rsidRDefault="002745AE" w:rsidP="003B0EB8">
      <w:pPr>
        <w:pStyle w:val="Paragraph"/>
        <w:tabs>
          <w:tab w:val="clear" w:pos="4111"/>
          <w:tab w:val="left" w:pos="4820"/>
        </w:tabs>
        <w:ind w:left="4820" w:hanging="4752"/>
      </w:pPr>
      <w:r w:rsidRPr="00013346">
        <w:t>Dr Brian Shine</w:t>
      </w:r>
      <w:r w:rsidR="00BA4EAD" w:rsidRPr="00013346">
        <w:t xml:space="preserve"> </w:t>
      </w:r>
      <w:r w:rsidR="004756EF" w:rsidRPr="00013346">
        <w:t>[</w:t>
      </w:r>
      <w:r w:rsidR="00BA4EAD" w:rsidRPr="00013346">
        <w:t>Vice Chair</w:t>
      </w:r>
      <w:r w:rsidR="004756EF" w:rsidRPr="00013346">
        <w:t>]</w:t>
      </w:r>
      <w:r w:rsidR="002B5720" w:rsidRPr="00013346">
        <w:tab/>
        <w:t>Present for all items</w:t>
      </w:r>
      <w:r w:rsidR="00EC387E" w:rsidRPr="00013346">
        <w:t xml:space="preserve"> (Chair for item 4)</w:t>
      </w:r>
    </w:p>
    <w:p w14:paraId="432DBA0D" w14:textId="652AE999" w:rsidR="002745AE" w:rsidRPr="00013346" w:rsidRDefault="002745AE" w:rsidP="003B0EB8">
      <w:pPr>
        <w:pStyle w:val="Paragraph"/>
        <w:tabs>
          <w:tab w:val="clear" w:pos="4111"/>
          <w:tab w:val="left" w:pos="4820"/>
        </w:tabs>
        <w:ind w:left="4820" w:hanging="4752"/>
      </w:pPr>
      <w:r w:rsidRPr="00013346">
        <w:t>Professor Abdallah</w:t>
      </w:r>
      <w:r w:rsidR="006C5FBE">
        <w:t xml:space="preserve"> </w:t>
      </w:r>
      <w:r w:rsidRPr="00013346">
        <w:t>Al-Mohammad</w:t>
      </w:r>
      <w:r w:rsidR="006C5FBE" w:rsidRPr="006C5FBE">
        <w:t xml:space="preserve"> </w:t>
      </w:r>
      <w:r w:rsidR="006C5FBE" w:rsidRPr="00013346">
        <w:tab/>
        <w:t>Present for all items</w:t>
      </w:r>
    </w:p>
    <w:p w14:paraId="4FB138CA" w14:textId="0A7DF92B" w:rsidR="002B5720" w:rsidRPr="00013346" w:rsidRDefault="002745AE" w:rsidP="003B0EB8">
      <w:pPr>
        <w:pStyle w:val="Paragraph"/>
        <w:tabs>
          <w:tab w:val="clear" w:pos="4111"/>
          <w:tab w:val="left" w:pos="4820"/>
        </w:tabs>
        <w:ind w:left="4820" w:hanging="4752"/>
      </w:pPr>
      <w:r w:rsidRPr="00013346">
        <w:t>Dr Andrew Champion</w:t>
      </w:r>
      <w:r w:rsidR="002B5720" w:rsidRPr="00013346">
        <w:tab/>
        <w:t>Present for all items</w:t>
      </w:r>
    </w:p>
    <w:p w14:paraId="5CDC7379" w14:textId="1DDE3F94" w:rsidR="002B5720" w:rsidRPr="00013346" w:rsidRDefault="002745AE" w:rsidP="003B0EB8">
      <w:pPr>
        <w:pStyle w:val="Paragraph"/>
        <w:tabs>
          <w:tab w:val="clear" w:pos="4111"/>
          <w:tab w:val="left" w:pos="4820"/>
        </w:tabs>
        <w:ind w:left="4820" w:hanging="4752"/>
      </w:pPr>
      <w:r w:rsidRPr="00013346">
        <w:t>Dr Craig Buckley</w:t>
      </w:r>
      <w:r w:rsidR="002B5720" w:rsidRPr="00013346">
        <w:tab/>
        <w:t>Present for all items</w:t>
      </w:r>
    </w:p>
    <w:p w14:paraId="1046DDD9" w14:textId="571F905C" w:rsidR="002B5720" w:rsidRPr="00013346" w:rsidRDefault="002745AE" w:rsidP="003B0EB8">
      <w:pPr>
        <w:pStyle w:val="Paragraph"/>
        <w:tabs>
          <w:tab w:val="clear" w:pos="4111"/>
          <w:tab w:val="left" w:pos="4820"/>
        </w:tabs>
        <w:ind w:left="4820" w:hanging="4752"/>
      </w:pPr>
      <w:r w:rsidRPr="00013346">
        <w:t xml:space="preserve">Dr David </w:t>
      </w:r>
      <w:proofErr w:type="spellStart"/>
      <w:r w:rsidRPr="00013346">
        <w:t>Maudgill</w:t>
      </w:r>
      <w:proofErr w:type="spellEnd"/>
      <w:r w:rsidRPr="00013346">
        <w:tab/>
      </w:r>
      <w:r w:rsidR="002B5720" w:rsidRPr="00013346">
        <w:t>Present for all items</w:t>
      </w:r>
    </w:p>
    <w:p w14:paraId="09B98F19" w14:textId="43866EB8" w:rsidR="002B5720" w:rsidRPr="00013346" w:rsidRDefault="00F0300B" w:rsidP="003B0EB8">
      <w:pPr>
        <w:pStyle w:val="Paragraph"/>
        <w:tabs>
          <w:tab w:val="clear" w:pos="4111"/>
          <w:tab w:val="left" w:pos="4820"/>
        </w:tabs>
        <w:ind w:left="4820" w:hanging="4752"/>
      </w:pPr>
      <w:r w:rsidRPr="00013346">
        <w:t>Dominic Pivonka</w:t>
      </w:r>
      <w:r w:rsidR="002B5720" w:rsidRPr="00013346">
        <w:tab/>
        <w:t>Present for all items</w:t>
      </w:r>
    </w:p>
    <w:p w14:paraId="2EB36D94" w14:textId="7349F361" w:rsidR="002B5720" w:rsidRPr="00013346" w:rsidRDefault="00F0300B" w:rsidP="003B0EB8">
      <w:pPr>
        <w:pStyle w:val="Paragraph"/>
        <w:tabs>
          <w:tab w:val="clear" w:pos="4111"/>
          <w:tab w:val="left" w:pos="4820"/>
        </w:tabs>
        <w:ind w:left="4820" w:hanging="4752"/>
      </w:pPr>
      <w:r w:rsidRPr="00013346">
        <w:t>Dr Fiona MacPherson</w:t>
      </w:r>
      <w:r w:rsidR="006C5FBE">
        <w:t xml:space="preserve"> </w:t>
      </w:r>
      <w:r w:rsidR="006C5FBE" w:rsidRPr="00013346">
        <w:t>Smith</w:t>
      </w:r>
      <w:r w:rsidR="002B5720" w:rsidRPr="00013346">
        <w:tab/>
        <w:t>Present for all items</w:t>
      </w:r>
    </w:p>
    <w:p w14:paraId="16A19420" w14:textId="132AAA81" w:rsidR="00F0300B" w:rsidRPr="00013346" w:rsidRDefault="00F0300B" w:rsidP="003B0EB8">
      <w:pPr>
        <w:pStyle w:val="Paragraph"/>
        <w:tabs>
          <w:tab w:val="clear" w:pos="4111"/>
          <w:tab w:val="left" w:pos="4820"/>
        </w:tabs>
        <w:ind w:left="4820" w:hanging="4752"/>
      </w:pPr>
      <w:r w:rsidRPr="00013346">
        <w:t>Professor G.J. Melendez-</w:t>
      </w:r>
      <w:r w:rsidR="006C5FBE" w:rsidRPr="00013346">
        <w:t>Torres</w:t>
      </w:r>
      <w:r w:rsidR="002B5720" w:rsidRPr="00013346">
        <w:tab/>
        <w:t>Present for all items</w:t>
      </w:r>
    </w:p>
    <w:p w14:paraId="1AC91F74" w14:textId="12186EC4" w:rsidR="002B5720" w:rsidRPr="00013346" w:rsidRDefault="00F0300B" w:rsidP="003B0EB8">
      <w:pPr>
        <w:pStyle w:val="Paragraph"/>
        <w:tabs>
          <w:tab w:val="clear" w:pos="4111"/>
          <w:tab w:val="left" w:pos="4820"/>
        </w:tabs>
        <w:ind w:left="4820" w:hanging="4752"/>
      </w:pPr>
      <w:r w:rsidRPr="00013346">
        <w:t>Hugo Pedder</w:t>
      </w:r>
      <w:r w:rsidR="002B5720" w:rsidRPr="00013346">
        <w:tab/>
        <w:t>Present for all items</w:t>
      </w:r>
    </w:p>
    <w:p w14:paraId="30C87517" w14:textId="202CA4C1" w:rsidR="002B5720" w:rsidRPr="00013346" w:rsidRDefault="00F0300B" w:rsidP="003B0EB8">
      <w:pPr>
        <w:pStyle w:val="Paragraph"/>
        <w:tabs>
          <w:tab w:val="clear" w:pos="4111"/>
          <w:tab w:val="left" w:pos="4820"/>
        </w:tabs>
        <w:ind w:left="4820" w:hanging="4752"/>
      </w:pPr>
      <w:r w:rsidRPr="00013346">
        <w:t>Dr Justin Daniels</w:t>
      </w:r>
      <w:r w:rsidR="002B5720" w:rsidRPr="00013346">
        <w:tab/>
        <w:t>Present for</w:t>
      </w:r>
      <w:r w:rsidR="006C5FBE">
        <w:t xml:space="preserve"> </w:t>
      </w:r>
      <w:r w:rsidR="00641CB6">
        <w:t>items 1 to 3</w:t>
      </w:r>
    </w:p>
    <w:p w14:paraId="1540C5EE" w14:textId="6AE0FAC1" w:rsidR="002B5720" w:rsidRPr="00013346" w:rsidRDefault="00F0300B" w:rsidP="003B0EB8">
      <w:pPr>
        <w:pStyle w:val="Paragraph"/>
        <w:tabs>
          <w:tab w:val="clear" w:pos="4111"/>
          <w:tab w:val="left" w:pos="4820"/>
        </w:tabs>
        <w:ind w:left="4820" w:hanging="4752"/>
      </w:pPr>
      <w:r w:rsidRPr="00013346">
        <w:t>Dr Michael Holmes</w:t>
      </w:r>
      <w:r w:rsidR="002B5720" w:rsidRPr="00013346">
        <w:tab/>
        <w:t>Present for all items</w:t>
      </w:r>
    </w:p>
    <w:p w14:paraId="70F5F561" w14:textId="6430ED69" w:rsidR="002B5720" w:rsidRPr="00013346" w:rsidRDefault="00F0300B" w:rsidP="003B0EB8">
      <w:pPr>
        <w:pStyle w:val="Paragraph"/>
        <w:tabs>
          <w:tab w:val="clear" w:pos="4111"/>
          <w:tab w:val="left" w:pos="4820"/>
        </w:tabs>
        <w:ind w:left="4820" w:hanging="4752"/>
      </w:pPr>
      <w:r w:rsidRPr="00013346">
        <w:t>Min Ven Teo</w:t>
      </w:r>
      <w:r w:rsidR="002B5720" w:rsidRPr="00013346">
        <w:tab/>
        <w:t>Present for all items</w:t>
      </w:r>
    </w:p>
    <w:p w14:paraId="26D373BD" w14:textId="5F3EEC13" w:rsidR="002B5720" w:rsidRPr="00013346" w:rsidRDefault="00F0300B" w:rsidP="003B0EB8">
      <w:pPr>
        <w:pStyle w:val="Paragraph"/>
        <w:tabs>
          <w:tab w:val="clear" w:pos="4111"/>
          <w:tab w:val="left" w:pos="4820"/>
        </w:tabs>
        <w:ind w:left="4820" w:hanging="4752"/>
      </w:pPr>
      <w:r w:rsidRPr="00013346">
        <w:t>Dr Peter Baker-Gulliver</w:t>
      </w:r>
      <w:r w:rsidR="002B5720" w:rsidRPr="00013346">
        <w:tab/>
        <w:t>Present for all items</w:t>
      </w:r>
    </w:p>
    <w:p w14:paraId="190BE9E9" w14:textId="6048FF39" w:rsidR="002B5720" w:rsidRPr="00013346" w:rsidRDefault="00F0300B" w:rsidP="003B0EB8">
      <w:pPr>
        <w:pStyle w:val="Paragraph"/>
        <w:tabs>
          <w:tab w:val="clear" w:pos="4111"/>
          <w:tab w:val="left" w:pos="4820"/>
        </w:tabs>
        <w:ind w:left="4820" w:hanging="4752"/>
      </w:pPr>
      <w:r w:rsidRPr="00013346">
        <w:t xml:space="preserve">Richard </w:t>
      </w:r>
      <w:proofErr w:type="spellStart"/>
      <w:r w:rsidRPr="00013346">
        <w:t>Ballerand</w:t>
      </w:r>
      <w:proofErr w:type="spellEnd"/>
      <w:r w:rsidR="002B5720" w:rsidRPr="00013346">
        <w:tab/>
        <w:t>Present for all items</w:t>
      </w:r>
    </w:p>
    <w:p w14:paraId="791957B9" w14:textId="23EC92FA" w:rsidR="002B5720" w:rsidRPr="00013346" w:rsidRDefault="00C61480" w:rsidP="003B0EB8">
      <w:pPr>
        <w:pStyle w:val="Paragraph"/>
        <w:tabs>
          <w:tab w:val="clear" w:pos="4111"/>
          <w:tab w:val="left" w:pos="4820"/>
        </w:tabs>
        <w:ind w:left="4820" w:hanging="4752"/>
      </w:pPr>
      <w:r w:rsidRPr="00013346">
        <w:t xml:space="preserve">Dr Rita </w:t>
      </w:r>
      <w:proofErr w:type="spellStart"/>
      <w:r w:rsidRPr="00013346">
        <w:t>Faria</w:t>
      </w:r>
      <w:proofErr w:type="spellEnd"/>
      <w:r w:rsidR="002B5720" w:rsidRPr="00013346">
        <w:tab/>
        <w:t>Present for all items</w:t>
      </w:r>
    </w:p>
    <w:p w14:paraId="2EF90587" w14:textId="6D107578" w:rsidR="00DA79EC" w:rsidRPr="00013346" w:rsidRDefault="00C61480" w:rsidP="003B0EB8">
      <w:pPr>
        <w:pStyle w:val="Paragraph"/>
        <w:tabs>
          <w:tab w:val="clear" w:pos="4111"/>
          <w:tab w:val="left" w:pos="4820"/>
        </w:tabs>
        <w:ind w:left="4820" w:hanging="4752"/>
      </w:pPr>
      <w:r w:rsidRPr="00013346">
        <w:t>Dr Steve Edwards</w:t>
      </w:r>
      <w:r w:rsidR="002B5720" w:rsidRPr="00013346">
        <w:tab/>
        <w:t xml:space="preserve">Present for </w:t>
      </w:r>
      <w:r w:rsidR="00DA79EC" w:rsidRPr="00013346">
        <w:t>items 1 to 3 as a committee member</w:t>
      </w:r>
      <w:r w:rsidR="006C5FBE">
        <w:t xml:space="preserve"> </w:t>
      </w:r>
      <w:r w:rsidR="00DA79EC" w:rsidRPr="00013346">
        <w:t>and item 4 as an ERG representative</w:t>
      </w:r>
    </w:p>
    <w:p w14:paraId="35FCE339" w14:textId="65A5AE22" w:rsidR="002B5720" w:rsidRPr="00013346" w:rsidRDefault="00C61480" w:rsidP="003B0EB8">
      <w:pPr>
        <w:pStyle w:val="Paragraph"/>
        <w:tabs>
          <w:tab w:val="clear" w:pos="4111"/>
          <w:tab w:val="left" w:pos="4820"/>
        </w:tabs>
        <w:ind w:left="4820" w:hanging="4752"/>
      </w:pPr>
      <w:r w:rsidRPr="00013346">
        <w:t xml:space="preserve">Dr </w:t>
      </w:r>
      <w:proofErr w:type="spellStart"/>
      <w:r w:rsidRPr="00013346">
        <w:t>Sumith</w:t>
      </w:r>
      <w:r w:rsidR="00801C1B">
        <w:t>r</w:t>
      </w:r>
      <w:r w:rsidRPr="00013346">
        <w:t>a</w:t>
      </w:r>
      <w:proofErr w:type="spellEnd"/>
      <w:r w:rsidRPr="00013346">
        <w:t xml:space="preserve"> Maheswaran</w:t>
      </w:r>
      <w:r w:rsidR="002B5720" w:rsidRPr="00013346">
        <w:tab/>
        <w:t xml:space="preserve">Present for </w:t>
      </w:r>
      <w:r w:rsidR="00641CB6">
        <w:t>items 1 to 3</w:t>
      </w:r>
    </w:p>
    <w:p w14:paraId="41A5CAD6" w14:textId="055CFBDA" w:rsidR="002B5720" w:rsidRPr="00013346" w:rsidRDefault="00C61480" w:rsidP="003B0EB8">
      <w:pPr>
        <w:pStyle w:val="Paragraph"/>
        <w:tabs>
          <w:tab w:val="clear" w:pos="4111"/>
          <w:tab w:val="left" w:pos="4820"/>
        </w:tabs>
        <w:ind w:left="4820" w:hanging="4752"/>
      </w:pPr>
      <w:r w:rsidRPr="00013346">
        <w:t>Dr Roger Whittaker</w:t>
      </w:r>
      <w:r w:rsidR="002B5720" w:rsidRPr="00013346">
        <w:tab/>
        <w:t>Present for all items</w:t>
      </w:r>
    </w:p>
    <w:p w14:paraId="4E420C2D" w14:textId="77777777" w:rsidR="002B5720" w:rsidRPr="00013346" w:rsidRDefault="00BA4EAD" w:rsidP="002B5720">
      <w:pPr>
        <w:pStyle w:val="Heading1"/>
      </w:pPr>
      <w:r w:rsidRPr="00013346">
        <w:t>NICE staff present:</w:t>
      </w:r>
    </w:p>
    <w:p w14:paraId="0C63994F" w14:textId="0506B45C" w:rsidR="00C61480" w:rsidRPr="00013346" w:rsidRDefault="00C61480" w:rsidP="003B0EB8">
      <w:pPr>
        <w:pStyle w:val="Paragraphnonumbers"/>
        <w:tabs>
          <w:tab w:val="clear" w:pos="4111"/>
          <w:tab w:val="left" w:pos="4820"/>
        </w:tabs>
      </w:pPr>
      <w:r w:rsidRPr="00013346">
        <w:t>Henry Edwards</w:t>
      </w:r>
      <w:r w:rsidR="00BA4EAD" w:rsidRPr="00013346">
        <w:t xml:space="preserve">, </w:t>
      </w:r>
      <w:r w:rsidR="003B0EB8">
        <w:t>a</w:t>
      </w:r>
      <w:r w:rsidRPr="00013346">
        <w:t>ssociate</w:t>
      </w:r>
      <w:r w:rsidR="003B0EB8">
        <w:t xml:space="preserve"> </w:t>
      </w:r>
      <w:r w:rsidRPr="00013346">
        <w:t>director</w:t>
      </w:r>
      <w:r w:rsidR="006C5FBE" w:rsidRPr="006C5FBE">
        <w:t xml:space="preserve"> </w:t>
      </w:r>
      <w:r w:rsidR="006C5FBE" w:rsidRPr="00013346">
        <w:tab/>
        <w:t>Present for items 1 to 3</w:t>
      </w:r>
    </w:p>
    <w:p w14:paraId="05B99B0B" w14:textId="525DE70E" w:rsidR="00C61480" w:rsidRPr="00013346" w:rsidRDefault="00C61480" w:rsidP="003B0EB8">
      <w:pPr>
        <w:pStyle w:val="Paragraphnonumbers"/>
        <w:tabs>
          <w:tab w:val="clear" w:pos="4111"/>
          <w:tab w:val="left" w:pos="4820"/>
        </w:tabs>
      </w:pPr>
      <w:r w:rsidRPr="00013346">
        <w:t xml:space="preserve">Janet Robertson, </w:t>
      </w:r>
      <w:r w:rsidR="003B0EB8">
        <w:t>a</w:t>
      </w:r>
      <w:r w:rsidRPr="00013346">
        <w:t>ssociate</w:t>
      </w:r>
      <w:r w:rsidR="006C5FBE">
        <w:t xml:space="preserve"> </w:t>
      </w:r>
      <w:r w:rsidRPr="00013346">
        <w:t>director</w:t>
      </w:r>
      <w:r w:rsidR="006C5FBE" w:rsidRPr="006C5FBE">
        <w:t xml:space="preserve"> </w:t>
      </w:r>
      <w:r w:rsidR="006C5FBE" w:rsidRPr="00013346">
        <w:tab/>
        <w:t>Present for items 4 to 5</w:t>
      </w:r>
    </w:p>
    <w:p w14:paraId="0DB3D71C" w14:textId="02EBDAF3" w:rsidR="00C61480" w:rsidRPr="00013346" w:rsidRDefault="002B5720" w:rsidP="003B0EB8">
      <w:pPr>
        <w:pStyle w:val="Paragraphnonumbers"/>
        <w:tabs>
          <w:tab w:val="clear" w:pos="4111"/>
          <w:tab w:val="left" w:pos="4820"/>
        </w:tabs>
      </w:pPr>
      <w:proofErr w:type="spellStart"/>
      <w:r w:rsidRPr="00013346">
        <w:t>S</w:t>
      </w:r>
      <w:r w:rsidR="00C61480" w:rsidRPr="00013346">
        <w:t>honagh</w:t>
      </w:r>
      <w:proofErr w:type="spellEnd"/>
      <w:r w:rsidR="00C61480" w:rsidRPr="00013346">
        <w:t xml:space="preserve"> </w:t>
      </w:r>
      <w:proofErr w:type="spellStart"/>
      <w:r w:rsidR="00C61480" w:rsidRPr="00013346">
        <w:t>D’Sylva</w:t>
      </w:r>
      <w:proofErr w:type="spellEnd"/>
      <w:r w:rsidR="00C61480" w:rsidRPr="00013346">
        <w:t xml:space="preserve">, </w:t>
      </w:r>
      <w:r w:rsidR="003B0EB8">
        <w:t>p</w:t>
      </w:r>
      <w:r w:rsidR="00C61480" w:rsidRPr="00013346">
        <w:t>roject</w:t>
      </w:r>
      <w:r w:rsidR="006C5FBE">
        <w:t xml:space="preserve"> </w:t>
      </w:r>
      <w:r w:rsidR="00C61480" w:rsidRPr="00013346">
        <w:t>manager</w:t>
      </w:r>
      <w:r w:rsidR="006C5FBE" w:rsidRPr="006C5FBE">
        <w:t xml:space="preserve"> </w:t>
      </w:r>
      <w:r w:rsidR="006C5FBE" w:rsidRPr="00013346">
        <w:tab/>
        <w:t>Present for items 1 to 3</w:t>
      </w:r>
    </w:p>
    <w:p w14:paraId="231641C4" w14:textId="58C86144" w:rsidR="001356CE" w:rsidRPr="00013346" w:rsidRDefault="001356CE" w:rsidP="003B0EB8">
      <w:pPr>
        <w:pStyle w:val="Paragraphnonumbers"/>
        <w:tabs>
          <w:tab w:val="clear" w:pos="4111"/>
          <w:tab w:val="left" w:pos="4820"/>
        </w:tabs>
      </w:pPr>
      <w:r w:rsidRPr="00013346">
        <w:t xml:space="preserve">Thomas Feist, </w:t>
      </w:r>
      <w:r w:rsidR="003B0EB8">
        <w:t>p</w:t>
      </w:r>
      <w:r w:rsidRPr="00013346">
        <w:t>roject</w:t>
      </w:r>
      <w:r w:rsidR="006C5FBE">
        <w:t xml:space="preserve"> </w:t>
      </w:r>
      <w:r w:rsidRPr="00013346">
        <w:t>manager</w:t>
      </w:r>
      <w:r w:rsidR="006C5FBE" w:rsidRPr="006C5FBE">
        <w:t xml:space="preserve"> </w:t>
      </w:r>
      <w:r w:rsidR="006C5FBE" w:rsidRPr="00013346">
        <w:tab/>
        <w:t>Present for items 4 to 5</w:t>
      </w:r>
    </w:p>
    <w:p w14:paraId="521534B4" w14:textId="40F215CC" w:rsidR="001356CE" w:rsidRPr="00013346" w:rsidRDefault="001356CE" w:rsidP="003B0EB8">
      <w:pPr>
        <w:pStyle w:val="Paragraphnonumbers"/>
        <w:tabs>
          <w:tab w:val="clear" w:pos="4111"/>
          <w:tab w:val="left" w:pos="4820"/>
        </w:tabs>
      </w:pPr>
      <w:proofErr w:type="spellStart"/>
      <w:r w:rsidRPr="00013346">
        <w:t>Ewa</w:t>
      </w:r>
      <w:proofErr w:type="spellEnd"/>
      <w:r w:rsidRPr="00013346">
        <w:t xml:space="preserve"> </w:t>
      </w:r>
      <w:proofErr w:type="spellStart"/>
      <w:r w:rsidRPr="00013346">
        <w:t>Rupniewska</w:t>
      </w:r>
      <w:proofErr w:type="spellEnd"/>
      <w:r w:rsidRPr="00013346">
        <w:t>, HTA</w:t>
      </w:r>
      <w:r w:rsidR="006C5FBE">
        <w:t xml:space="preserve"> </w:t>
      </w:r>
      <w:r w:rsidRPr="00013346">
        <w:t>advis</w:t>
      </w:r>
      <w:r w:rsidR="00B93F0F" w:rsidRPr="00013346">
        <w:t>e</w:t>
      </w:r>
      <w:r w:rsidRPr="00013346">
        <w:t>r</w:t>
      </w:r>
      <w:r w:rsidR="006C5FBE" w:rsidRPr="006C5FBE">
        <w:t xml:space="preserve"> </w:t>
      </w:r>
      <w:r w:rsidR="006C5FBE" w:rsidRPr="00013346">
        <w:tab/>
        <w:t>Present for items 1 to 3</w:t>
      </w:r>
    </w:p>
    <w:p w14:paraId="3757CA8E" w14:textId="4A1670C5" w:rsidR="002B5720" w:rsidRPr="00013346" w:rsidRDefault="001356CE" w:rsidP="003B0EB8">
      <w:pPr>
        <w:pStyle w:val="Paragraphnonumbers"/>
        <w:tabs>
          <w:tab w:val="clear" w:pos="4111"/>
          <w:tab w:val="left" w:pos="4820"/>
        </w:tabs>
      </w:pPr>
      <w:r w:rsidRPr="00013346">
        <w:t>Lorna Dunning, HTA advis</w:t>
      </w:r>
      <w:r w:rsidR="00B93F0F" w:rsidRPr="00013346">
        <w:t>e</w:t>
      </w:r>
      <w:r w:rsidRPr="00013346">
        <w:t>r</w:t>
      </w:r>
      <w:r w:rsidR="002B5720" w:rsidRPr="00013346">
        <w:tab/>
        <w:t xml:space="preserve">Present for </w:t>
      </w:r>
      <w:r w:rsidR="00EC387E" w:rsidRPr="00013346">
        <w:t>item 4</w:t>
      </w:r>
    </w:p>
    <w:p w14:paraId="3E028A05" w14:textId="64484581" w:rsidR="002B5720" w:rsidRPr="00013346" w:rsidRDefault="00B93F0F" w:rsidP="003B0EB8">
      <w:pPr>
        <w:pStyle w:val="Paragraphnonumbers"/>
        <w:tabs>
          <w:tab w:val="clear" w:pos="4111"/>
          <w:tab w:val="left" w:pos="4820"/>
        </w:tabs>
      </w:pPr>
      <w:r w:rsidRPr="00013346">
        <w:t>Sarah Wilkes, HTA adviser</w:t>
      </w:r>
      <w:r w:rsidR="002B5720" w:rsidRPr="00013346">
        <w:tab/>
        <w:t xml:space="preserve">Present for </w:t>
      </w:r>
      <w:r w:rsidR="00EC387E" w:rsidRPr="00013346">
        <w:t>item</w:t>
      </w:r>
      <w:r w:rsidR="002B5720" w:rsidRPr="00013346">
        <w:t>s</w:t>
      </w:r>
      <w:r w:rsidR="00EC387E" w:rsidRPr="00013346">
        <w:t xml:space="preserve"> 1 to 3</w:t>
      </w:r>
    </w:p>
    <w:p w14:paraId="0275B2E5" w14:textId="47259A34" w:rsidR="002B5720" w:rsidRPr="00013346" w:rsidRDefault="00B93F0F" w:rsidP="003B0EB8">
      <w:pPr>
        <w:pStyle w:val="Paragraphnonumbers"/>
        <w:tabs>
          <w:tab w:val="clear" w:pos="4111"/>
          <w:tab w:val="left" w:pos="4820"/>
        </w:tabs>
      </w:pPr>
      <w:r w:rsidRPr="00013346">
        <w:t>Sana Kha</w:t>
      </w:r>
      <w:r w:rsidR="00EC387E" w:rsidRPr="00013346">
        <w:t>n</w:t>
      </w:r>
      <w:r w:rsidRPr="00013346">
        <w:t>, HTA adviser</w:t>
      </w:r>
      <w:r w:rsidR="002B5720" w:rsidRPr="00013346">
        <w:tab/>
        <w:t xml:space="preserve">Present for </w:t>
      </w:r>
      <w:r w:rsidR="00EC387E" w:rsidRPr="00013346">
        <w:t>item 4</w:t>
      </w:r>
    </w:p>
    <w:p w14:paraId="7805ABED" w14:textId="65EFA2FF" w:rsidR="00FA3CE1" w:rsidRPr="00013346" w:rsidRDefault="00B93F0F" w:rsidP="003B0EB8">
      <w:pPr>
        <w:pStyle w:val="Paragraphnonumbers"/>
        <w:tabs>
          <w:tab w:val="clear" w:pos="4111"/>
          <w:tab w:val="left" w:pos="4820"/>
        </w:tabs>
      </w:pPr>
      <w:r w:rsidRPr="00013346">
        <w:t xml:space="preserve">Adam Storrow, </w:t>
      </w:r>
      <w:r w:rsidR="003B0EB8">
        <w:t>b</w:t>
      </w:r>
      <w:r w:rsidRPr="00013346">
        <w:t>usiness</w:t>
      </w:r>
      <w:r w:rsidR="006C5FBE">
        <w:t xml:space="preserve"> </w:t>
      </w:r>
      <w:r w:rsidR="00FA3CE1" w:rsidRPr="00013346">
        <w:t>analyst</w:t>
      </w:r>
      <w:r w:rsidR="006C5FBE" w:rsidRPr="006C5FBE">
        <w:t xml:space="preserve"> </w:t>
      </w:r>
      <w:r w:rsidR="006C5FBE" w:rsidRPr="00013346">
        <w:tab/>
        <w:t>Present for all items</w:t>
      </w:r>
    </w:p>
    <w:p w14:paraId="6C6DA9D7" w14:textId="466571B5" w:rsidR="00FA3CE1" w:rsidRPr="00013346" w:rsidRDefault="00FA3CE1" w:rsidP="003B0EB8">
      <w:pPr>
        <w:pStyle w:val="Paragraphnonumbers"/>
        <w:tabs>
          <w:tab w:val="clear" w:pos="4111"/>
          <w:tab w:val="left" w:pos="4820"/>
        </w:tabs>
      </w:pPr>
      <w:r w:rsidRPr="00013346">
        <w:t xml:space="preserve">Olivia Havercroft, </w:t>
      </w:r>
      <w:r w:rsidR="003B0EB8">
        <w:t>s</w:t>
      </w:r>
      <w:r w:rsidRPr="00013346">
        <w:t>enior</w:t>
      </w:r>
      <w:r w:rsidR="003B0EB8">
        <w:t xml:space="preserve"> </w:t>
      </w:r>
      <w:r w:rsidRPr="00013346">
        <w:t>medical editor</w:t>
      </w:r>
      <w:r w:rsidR="006C5FBE" w:rsidRPr="006C5FBE">
        <w:t xml:space="preserve"> </w:t>
      </w:r>
      <w:r w:rsidR="006C5FBE" w:rsidRPr="00013346">
        <w:tab/>
        <w:t>Present for items 1 to 3</w:t>
      </w:r>
    </w:p>
    <w:p w14:paraId="75F1D029" w14:textId="28E5924A" w:rsidR="00FA3CE1" w:rsidRPr="00013346" w:rsidRDefault="00FA3CE1" w:rsidP="003B0EB8">
      <w:pPr>
        <w:pStyle w:val="Paragraphnonumbers"/>
        <w:tabs>
          <w:tab w:val="clear" w:pos="4111"/>
          <w:tab w:val="left" w:pos="4820"/>
        </w:tabs>
      </w:pPr>
      <w:r w:rsidRPr="00013346">
        <w:t xml:space="preserve">Hayley Garnett, </w:t>
      </w:r>
      <w:r w:rsidR="003B0EB8">
        <w:t>s</w:t>
      </w:r>
      <w:r w:rsidRPr="00013346">
        <w:t>enior</w:t>
      </w:r>
      <w:r w:rsidR="006C5FBE">
        <w:t xml:space="preserve"> </w:t>
      </w:r>
      <w:r w:rsidRPr="00013346">
        <w:t>medical editor</w:t>
      </w:r>
      <w:r w:rsidR="006C5FBE" w:rsidRPr="006C5FBE">
        <w:t xml:space="preserve"> </w:t>
      </w:r>
      <w:r w:rsidR="006C5FBE" w:rsidRPr="00013346">
        <w:tab/>
        <w:t>Present for all items</w:t>
      </w:r>
    </w:p>
    <w:p w14:paraId="69BB15F3" w14:textId="1DA0F145" w:rsidR="00FA3CE1" w:rsidRPr="00013346" w:rsidRDefault="00FA3CE1" w:rsidP="003B0EB8">
      <w:pPr>
        <w:pStyle w:val="Paragraphnonumbers"/>
        <w:tabs>
          <w:tab w:val="clear" w:pos="4111"/>
          <w:tab w:val="left" w:pos="4820"/>
        </w:tabs>
      </w:pPr>
      <w:proofErr w:type="spellStart"/>
      <w:r w:rsidRPr="00013346">
        <w:t>Catrin</w:t>
      </w:r>
      <w:proofErr w:type="spellEnd"/>
      <w:r w:rsidRPr="00013346">
        <w:t xml:space="preserve"> Austin, </w:t>
      </w:r>
      <w:r w:rsidR="003B0EB8">
        <w:t>t</w:t>
      </w:r>
      <w:r w:rsidRPr="00013346">
        <w:t>echnical</w:t>
      </w:r>
      <w:r w:rsidR="003B0EB8">
        <w:t xml:space="preserve"> </w:t>
      </w:r>
      <w:r w:rsidRPr="00013346">
        <w:t>analyst</w:t>
      </w:r>
      <w:r w:rsidR="006C5FBE" w:rsidRPr="006C5FBE">
        <w:t xml:space="preserve"> </w:t>
      </w:r>
      <w:r w:rsidR="006C5FBE" w:rsidRPr="00013346">
        <w:tab/>
        <w:t>Present for all items</w:t>
      </w:r>
    </w:p>
    <w:p w14:paraId="39DF2C19" w14:textId="5E30C3BB" w:rsidR="00281088" w:rsidRPr="00013346" w:rsidRDefault="00281088" w:rsidP="003B0EB8">
      <w:pPr>
        <w:pStyle w:val="Paragraphnonumbers"/>
        <w:tabs>
          <w:tab w:val="clear" w:pos="4111"/>
          <w:tab w:val="left" w:pos="4820"/>
        </w:tabs>
      </w:pPr>
      <w:r w:rsidRPr="00013346">
        <w:t>Emily Eaton Turner</w:t>
      </w:r>
      <w:r w:rsidR="00FA3CE1" w:rsidRPr="00013346">
        <w:t xml:space="preserve">, </w:t>
      </w:r>
      <w:r w:rsidR="003B0EB8">
        <w:t>t</w:t>
      </w:r>
      <w:r w:rsidRPr="00013346">
        <w:t>echnical</w:t>
      </w:r>
      <w:r w:rsidR="006C5FBE">
        <w:t xml:space="preserve"> </w:t>
      </w:r>
      <w:r w:rsidRPr="00013346">
        <w:t>analyst</w:t>
      </w:r>
      <w:r w:rsidR="006C5FBE" w:rsidRPr="006C5FBE">
        <w:t xml:space="preserve"> </w:t>
      </w:r>
      <w:r w:rsidR="006C5FBE" w:rsidRPr="00013346">
        <w:tab/>
        <w:t>Present for items 1 to 3</w:t>
      </w:r>
    </w:p>
    <w:p w14:paraId="05C9F0F6" w14:textId="099D6797" w:rsidR="00281088" w:rsidRPr="00013346" w:rsidRDefault="00281088" w:rsidP="003B0EB8">
      <w:pPr>
        <w:pStyle w:val="Paragraphnonumbers"/>
        <w:tabs>
          <w:tab w:val="clear" w:pos="4111"/>
          <w:tab w:val="left" w:pos="4820"/>
        </w:tabs>
      </w:pPr>
      <w:r w:rsidRPr="00013346">
        <w:t xml:space="preserve">Claire Hawksworth, </w:t>
      </w:r>
      <w:r w:rsidR="003B0EB8">
        <w:t>t</w:t>
      </w:r>
      <w:r w:rsidRPr="00013346">
        <w:t>echnical</w:t>
      </w:r>
      <w:r w:rsidR="006C5FBE">
        <w:t xml:space="preserve"> </w:t>
      </w:r>
      <w:r w:rsidRPr="00013346">
        <w:t>analyst</w:t>
      </w:r>
      <w:r w:rsidR="006C5FBE" w:rsidRPr="006C5FBE">
        <w:t xml:space="preserve"> </w:t>
      </w:r>
      <w:r w:rsidR="006C5FBE" w:rsidRPr="00013346">
        <w:tab/>
        <w:t>Present for items 1 to 3</w:t>
      </w:r>
    </w:p>
    <w:p w14:paraId="62B130B4" w14:textId="51B9FE06" w:rsidR="0086508F" w:rsidRPr="00013346" w:rsidRDefault="00281088" w:rsidP="003B0EB8">
      <w:pPr>
        <w:pStyle w:val="Paragraphnonumbers"/>
        <w:tabs>
          <w:tab w:val="clear" w:pos="4111"/>
          <w:tab w:val="left" w:pos="4820"/>
        </w:tabs>
      </w:pPr>
      <w:r w:rsidRPr="00013346">
        <w:t xml:space="preserve">Ella Livingstone, </w:t>
      </w:r>
      <w:r w:rsidR="003B0EB8">
        <w:t>t</w:t>
      </w:r>
      <w:r w:rsidRPr="00013346">
        <w:t>echnical</w:t>
      </w:r>
      <w:r w:rsidR="006C5FBE">
        <w:t xml:space="preserve"> </w:t>
      </w:r>
      <w:r w:rsidRPr="00013346">
        <w:t>adviser</w:t>
      </w:r>
      <w:r w:rsidR="006C5FBE" w:rsidRPr="006C5FBE">
        <w:t xml:space="preserve"> </w:t>
      </w:r>
      <w:r w:rsidR="006C5FBE" w:rsidRPr="00013346">
        <w:tab/>
        <w:t>Present for item 4</w:t>
      </w:r>
    </w:p>
    <w:p w14:paraId="77A9145B" w14:textId="75C78EBF" w:rsidR="006C5FBE" w:rsidRPr="00013346" w:rsidRDefault="00FA3CE1" w:rsidP="003B0EB8">
      <w:pPr>
        <w:pStyle w:val="Paragraphnonumbers"/>
        <w:tabs>
          <w:tab w:val="clear" w:pos="4111"/>
          <w:tab w:val="left" w:pos="4820"/>
        </w:tabs>
      </w:pPr>
      <w:r w:rsidRPr="00013346">
        <w:t>S</w:t>
      </w:r>
      <w:r w:rsidR="0086508F" w:rsidRPr="00013346">
        <w:t>tephen Norton</w:t>
      </w:r>
      <w:r w:rsidRPr="00013346">
        <w:t xml:space="preserve">, </w:t>
      </w:r>
      <w:r w:rsidR="003B0EB8">
        <w:t>t</w:t>
      </w:r>
      <w:r w:rsidR="0086508F" w:rsidRPr="00013346">
        <w:t>echnical</w:t>
      </w:r>
      <w:r w:rsidR="006C5FBE">
        <w:t xml:space="preserve"> </w:t>
      </w:r>
      <w:r w:rsidR="0086508F" w:rsidRPr="00013346">
        <w:t xml:space="preserve">analyst </w:t>
      </w:r>
      <w:r w:rsidR="006C5FBE" w:rsidRPr="00013346">
        <w:tab/>
        <w:t>Present for item 4</w:t>
      </w:r>
    </w:p>
    <w:p w14:paraId="4A75FE20" w14:textId="647249D8" w:rsidR="006C5FBE" w:rsidRPr="00013346" w:rsidRDefault="0086508F" w:rsidP="003B0EB8">
      <w:pPr>
        <w:pStyle w:val="Paragraphnonumbers"/>
        <w:tabs>
          <w:tab w:val="clear" w:pos="4111"/>
          <w:tab w:val="left" w:pos="4820"/>
        </w:tabs>
      </w:pPr>
      <w:r w:rsidRPr="00013346">
        <w:t xml:space="preserve">Laura Marsden, </w:t>
      </w:r>
      <w:r w:rsidR="003B0EB8">
        <w:t>p</w:t>
      </w:r>
      <w:r w:rsidR="008A5089" w:rsidRPr="00013346">
        <w:t>ublic</w:t>
      </w:r>
      <w:r w:rsidR="006C5FBE">
        <w:t xml:space="preserve"> </w:t>
      </w:r>
      <w:r w:rsidR="008A5089" w:rsidRPr="00013346">
        <w:t>Involvement adviser</w:t>
      </w:r>
      <w:r w:rsidR="006C5FBE" w:rsidRPr="006C5FBE">
        <w:t xml:space="preserve"> </w:t>
      </w:r>
      <w:r w:rsidR="006C5FBE" w:rsidRPr="00013346">
        <w:tab/>
        <w:t>Present for all items</w:t>
      </w:r>
    </w:p>
    <w:p w14:paraId="0A94E691" w14:textId="692DC690" w:rsidR="008A5089" w:rsidRPr="00013346" w:rsidRDefault="008A5089" w:rsidP="003B0EB8">
      <w:pPr>
        <w:pStyle w:val="Paragraphnonumbers"/>
        <w:tabs>
          <w:tab w:val="clear" w:pos="4111"/>
          <w:tab w:val="left" w:pos="4820"/>
        </w:tabs>
      </w:pPr>
      <w:r w:rsidRPr="00013346">
        <w:t xml:space="preserve">Rosalee Mason, </w:t>
      </w:r>
      <w:r w:rsidR="003B0EB8">
        <w:t>c</w:t>
      </w:r>
      <w:r w:rsidRPr="00013346">
        <w:t>oordinator</w:t>
      </w:r>
      <w:r w:rsidRPr="00013346">
        <w:tab/>
        <w:t>Present for all items</w:t>
      </w:r>
    </w:p>
    <w:p w14:paraId="0D5DF0FE" w14:textId="2F825943" w:rsidR="008A5089" w:rsidRPr="00013346" w:rsidRDefault="008A5089" w:rsidP="003B0EB8">
      <w:pPr>
        <w:pStyle w:val="Paragraphnonumbers"/>
        <w:tabs>
          <w:tab w:val="clear" w:pos="4111"/>
          <w:tab w:val="left" w:pos="4820"/>
        </w:tabs>
      </w:pPr>
      <w:r w:rsidRPr="00013346">
        <w:t xml:space="preserve">James Devine, </w:t>
      </w:r>
      <w:r w:rsidR="003B0EB8">
        <w:t>c</w:t>
      </w:r>
      <w:r w:rsidRPr="00013346">
        <w:t>oordinator</w:t>
      </w:r>
      <w:r w:rsidRPr="00013346">
        <w:tab/>
        <w:t>Present for all items</w:t>
      </w:r>
    </w:p>
    <w:p w14:paraId="4DA71057" w14:textId="43F6BD2C" w:rsidR="00281088" w:rsidRPr="00013346" w:rsidRDefault="008A5089" w:rsidP="003B0EB8">
      <w:pPr>
        <w:pStyle w:val="Paragraphnonumbers"/>
        <w:tabs>
          <w:tab w:val="clear" w:pos="4111"/>
          <w:tab w:val="left" w:pos="4820"/>
        </w:tabs>
      </w:pPr>
      <w:r w:rsidRPr="00013346">
        <w:t xml:space="preserve">Gemma Smith, </w:t>
      </w:r>
      <w:r w:rsidR="003B0EB8">
        <w:t>c</w:t>
      </w:r>
      <w:r w:rsidRPr="00013346">
        <w:t>oordinator</w:t>
      </w:r>
      <w:r w:rsidR="00281088" w:rsidRPr="00013346">
        <w:tab/>
        <w:t>Present for all items</w:t>
      </w:r>
    </w:p>
    <w:p w14:paraId="1D2AAAC1" w14:textId="5F42AB6F" w:rsidR="00281088" w:rsidRPr="00013346" w:rsidRDefault="008A5089" w:rsidP="003B0EB8">
      <w:pPr>
        <w:pStyle w:val="Paragraphnonumbers"/>
        <w:tabs>
          <w:tab w:val="clear" w:pos="4111"/>
          <w:tab w:val="left" w:pos="4820"/>
        </w:tabs>
      </w:pPr>
      <w:r w:rsidRPr="00013346">
        <w:t xml:space="preserve">Lucy Ingram, </w:t>
      </w:r>
      <w:r w:rsidR="003B0EB8">
        <w:t>a</w:t>
      </w:r>
      <w:r w:rsidRPr="00013346">
        <w:t>dministrator</w:t>
      </w:r>
      <w:r w:rsidR="00281088" w:rsidRPr="00013346">
        <w:tab/>
        <w:t xml:space="preserve">Present for </w:t>
      </w:r>
      <w:r w:rsidR="00EC387E" w:rsidRPr="00013346">
        <w:t>items 1 to 3</w:t>
      </w:r>
    </w:p>
    <w:p w14:paraId="69E27495" w14:textId="6DA5ED7B" w:rsidR="008A5089" w:rsidRPr="00013346" w:rsidRDefault="008A5089" w:rsidP="003B0EB8">
      <w:pPr>
        <w:pStyle w:val="Paragraphnonumbers"/>
        <w:tabs>
          <w:tab w:val="clear" w:pos="4111"/>
          <w:tab w:val="left" w:pos="4820"/>
        </w:tabs>
      </w:pPr>
      <w:r w:rsidRPr="00013346">
        <w:t xml:space="preserve">Sophie McHugh, </w:t>
      </w:r>
      <w:r w:rsidR="003B0EB8">
        <w:t>a</w:t>
      </w:r>
      <w:r w:rsidRPr="00013346">
        <w:t>dministrator</w:t>
      </w:r>
      <w:r w:rsidRPr="00013346">
        <w:tab/>
        <w:t>Present for all items</w:t>
      </w:r>
    </w:p>
    <w:p w14:paraId="2F9F6CCB" w14:textId="06065111" w:rsidR="008A5089" w:rsidRPr="00013346" w:rsidRDefault="008A5089" w:rsidP="003B0EB8">
      <w:pPr>
        <w:pStyle w:val="Paragraphnonumbers"/>
        <w:tabs>
          <w:tab w:val="clear" w:pos="4111"/>
          <w:tab w:val="left" w:pos="4820"/>
        </w:tabs>
      </w:pPr>
      <w:r w:rsidRPr="00013346">
        <w:t xml:space="preserve">Marcia Miller, </w:t>
      </w:r>
      <w:r w:rsidR="003B0EB8">
        <w:t>a</w:t>
      </w:r>
      <w:r w:rsidRPr="00013346">
        <w:t>dministrator</w:t>
      </w:r>
      <w:r w:rsidRPr="00013346">
        <w:tab/>
        <w:t xml:space="preserve">Present for </w:t>
      </w:r>
      <w:r w:rsidR="00EC387E" w:rsidRPr="00013346">
        <w:t>item 4 to 5</w:t>
      </w:r>
    </w:p>
    <w:p w14:paraId="1B10614F" w14:textId="19C69A25" w:rsidR="006C5FBE" w:rsidRPr="00013346" w:rsidRDefault="008A5089" w:rsidP="003B0EB8">
      <w:pPr>
        <w:pStyle w:val="Paragraphnonumbers"/>
        <w:tabs>
          <w:tab w:val="clear" w:pos="4111"/>
          <w:tab w:val="left" w:pos="4820"/>
        </w:tabs>
      </w:pPr>
      <w:r w:rsidRPr="00013346">
        <w:t>Daniel Gre</w:t>
      </w:r>
      <w:r w:rsidR="00801C1B">
        <w:t>e</w:t>
      </w:r>
      <w:r w:rsidRPr="00013346">
        <w:t xml:space="preserve">nwood, </w:t>
      </w:r>
      <w:r w:rsidR="003B0EB8">
        <w:t>a</w:t>
      </w:r>
      <w:r w:rsidRPr="00013346">
        <w:t>ssistant</w:t>
      </w:r>
      <w:r w:rsidR="003B0EB8">
        <w:t xml:space="preserve"> </w:t>
      </w:r>
      <w:r w:rsidRPr="00013346">
        <w:t>Administrator</w:t>
      </w:r>
      <w:r w:rsidR="006C5FBE" w:rsidRPr="006C5FBE">
        <w:t xml:space="preserve"> </w:t>
      </w:r>
      <w:r w:rsidR="006C5FBE" w:rsidRPr="00013346">
        <w:tab/>
        <w:t>Present for all items</w:t>
      </w:r>
    </w:p>
    <w:p w14:paraId="1F5140D9" w14:textId="77777777" w:rsidR="008A5089" w:rsidRPr="00013346" w:rsidRDefault="008A5089" w:rsidP="00C7373D">
      <w:pPr>
        <w:pStyle w:val="Paragraphnonumbers"/>
      </w:pPr>
    </w:p>
    <w:p w14:paraId="6454E1CE" w14:textId="28364314" w:rsidR="00BA4EAD" w:rsidRPr="00013346" w:rsidRDefault="00BA4EAD" w:rsidP="00085585">
      <w:pPr>
        <w:pStyle w:val="Heading1"/>
      </w:pPr>
      <w:bookmarkStart w:id="0" w:name="_Hlk1984286"/>
      <w:r w:rsidRPr="00013346">
        <w:t xml:space="preserve">External </w:t>
      </w:r>
      <w:r w:rsidR="00BC62CD" w:rsidRPr="00013346">
        <w:t>review group representatives</w:t>
      </w:r>
      <w:r w:rsidRPr="00013346">
        <w:t xml:space="preserve"> present:</w:t>
      </w:r>
    </w:p>
    <w:bookmarkEnd w:id="0"/>
    <w:p w14:paraId="2DB2487D" w14:textId="3027182B" w:rsidR="009C6E6E" w:rsidRPr="00013346" w:rsidRDefault="009C6E6E" w:rsidP="003B0EB8">
      <w:pPr>
        <w:pStyle w:val="Paragraphnonumbers"/>
        <w:tabs>
          <w:tab w:val="clear" w:pos="4111"/>
          <w:tab w:val="left" w:pos="4820"/>
        </w:tabs>
      </w:pPr>
      <w:r w:rsidRPr="00013346">
        <w:t>Joanne Lord, Southampton</w:t>
      </w:r>
      <w:r w:rsidR="003B0EB8">
        <w:t xml:space="preserve"> </w:t>
      </w:r>
      <w:r w:rsidRPr="00013346">
        <w:t>health technology assessment</w:t>
      </w:r>
      <w:r w:rsidR="003B0EB8">
        <w:t xml:space="preserve"> </w:t>
      </w:r>
      <w:r w:rsidRPr="00013346">
        <w:t>centre</w:t>
      </w:r>
      <w:r w:rsidR="003B0EB8" w:rsidRPr="003B0EB8">
        <w:t xml:space="preserve"> </w:t>
      </w:r>
      <w:r w:rsidR="003B0EB8" w:rsidRPr="00013346">
        <w:tab/>
        <w:t>Present for items 1 to 3</w:t>
      </w:r>
    </w:p>
    <w:p w14:paraId="340F6E41" w14:textId="5499229C" w:rsidR="00BC62CD" w:rsidRPr="00013346" w:rsidRDefault="00BC62CD" w:rsidP="003B0EB8">
      <w:pPr>
        <w:pStyle w:val="Paragraphnonumbers"/>
        <w:tabs>
          <w:tab w:val="clear" w:pos="4111"/>
          <w:tab w:val="left" w:pos="4820"/>
        </w:tabs>
      </w:pPr>
      <w:r w:rsidRPr="00013346">
        <w:t>David Scott, Southampton</w:t>
      </w:r>
      <w:r w:rsidR="003B0EB8">
        <w:t xml:space="preserve"> </w:t>
      </w:r>
      <w:r w:rsidRPr="00013346">
        <w:t>health technology assessment</w:t>
      </w:r>
      <w:r w:rsidR="003B0EB8">
        <w:t xml:space="preserve"> </w:t>
      </w:r>
      <w:r w:rsidRPr="00013346">
        <w:t>centre</w:t>
      </w:r>
      <w:r w:rsidR="003B0EB8" w:rsidRPr="003B0EB8">
        <w:t xml:space="preserve"> </w:t>
      </w:r>
      <w:r w:rsidR="003B0EB8" w:rsidRPr="00013346">
        <w:tab/>
        <w:t>Present for items 1 to 3</w:t>
      </w:r>
    </w:p>
    <w:p w14:paraId="5E6701EB" w14:textId="0A447D16" w:rsidR="00085585" w:rsidRPr="00013346" w:rsidRDefault="00BC62CD" w:rsidP="003B0EB8">
      <w:pPr>
        <w:pStyle w:val="Paragraphnonumbers"/>
        <w:tabs>
          <w:tab w:val="clear" w:pos="4111"/>
          <w:tab w:val="left" w:pos="4820"/>
        </w:tabs>
      </w:pPr>
      <w:r w:rsidRPr="00013346">
        <w:t xml:space="preserve">Tracey </w:t>
      </w:r>
      <w:proofErr w:type="spellStart"/>
      <w:r w:rsidRPr="00013346">
        <w:t>Jhita</w:t>
      </w:r>
      <w:proofErr w:type="spellEnd"/>
      <w:r w:rsidRPr="00013346">
        <w:t>, BMJ Group</w:t>
      </w:r>
      <w:r w:rsidR="00085585" w:rsidRPr="00013346">
        <w:tab/>
        <w:t>Present for item</w:t>
      </w:r>
      <w:r w:rsidR="00DA79EC" w:rsidRPr="00013346">
        <w:t xml:space="preserve"> 4</w:t>
      </w:r>
    </w:p>
    <w:p w14:paraId="30C171A8" w14:textId="4F168C99" w:rsidR="00085585" w:rsidRDefault="00BC62CD" w:rsidP="003B0EB8">
      <w:pPr>
        <w:pStyle w:val="Paragraphnonumbers"/>
        <w:tabs>
          <w:tab w:val="clear" w:pos="4111"/>
          <w:tab w:val="left" w:pos="4820"/>
        </w:tabs>
      </w:pPr>
      <w:r w:rsidRPr="00013346">
        <w:t xml:space="preserve">Charlotte </w:t>
      </w:r>
      <w:proofErr w:type="spellStart"/>
      <w:r w:rsidRPr="00013346">
        <w:t>Karner</w:t>
      </w:r>
      <w:proofErr w:type="spellEnd"/>
      <w:r w:rsidRPr="00013346">
        <w:t>, BMJ Group</w:t>
      </w:r>
      <w:r w:rsidR="00085585" w:rsidRPr="00013346">
        <w:tab/>
        <w:t>Present for item</w:t>
      </w:r>
      <w:r w:rsidR="00DA79EC" w:rsidRPr="00013346">
        <w:t xml:space="preserve"> 4</w:t>
      </w:r>
    </w:p>
    <w:p w14:paraId="2F1C97F5" w14:textId="77777777" w:rsidR="00013346" w:rsidRPr="00013346" w:rsidRDefault="00013346" w:rsidP="00085585">
      <w:pPr>
        <w:pStyle w:val="Paragraphnonumbers"/>
      </w:pPr>
    </w:p>
    <w:p w14:paraId="08321958" w14:textId="32741254" w:rsidR="00BA4EAD" w:rsidRPr="00013346" w:rsidRDefault="004756EF" w:rsidP="00085585">
      <w:pPr>
        <w:pStyle w:val="Heading1"/>
        <w:tabs>
          <w:tab w:val="left" w:pos="4111"/>
        </w:tabs>
      </w:pPr>
      <w:r w:rsidRPr="00013346">
        <w:t xml:space="preserve">Clinical &amp; patient </w:t>
      </w:r>
      <w:r w:rsidR="00BA4EAD" w:rsidRPr="00013346">
        <w:t>experts present:</w:t>
      </w:r>
    </w:p>
    <w:p w14:paraId="441BAE63" w14:textId="57139448" w:rsidR="00BC62CD" w:rsidRPr="00013346" w:rsidRDefault="00BC62CD" w:rsidP="00FD0373">
      <w:pPr>
        <w:pStyle w:val="Paragraphnonumbers"/>
        <w:tabs>
          <w:tab w:val="clear" w:pos="4111"/>
          <w:tab w:val="left" w:pos="6096"/>
        </w:tabs>
      </w:pPr>
      <w:r w:rsidRPr="00013346">
        <w:t>Holly Heath, Patient expert</w:t>
      </w:r>
      <w:r w:rsidR="003B0EB8">
        <w:t xml:space="preserve"> </w:t>
      </w:r>
      <w:r w:rsidR="00FD0373">
        <w:br/>
      </w:r>
      <w:r w:rsidRPr="00013346">
        <w:t>nominated by Breast Cancer Now</w:t>
      </w:r>
      <w:r w:rsidR="003B0EB8" w:rsidRPr="003B0EB8">
        <w:t xml:space="preserve"> </w:t>
      </w:r>
      <w:r w:rsidR="003B0EB8" w:rsidRPr="00013346">
        <w:tab/>
        <w:t>Present for item 1 to 3</w:t>
      </w:r>
    </w:p>
    <w:p w14:paraId="384922AC" w14:textId="26D89435" w:rsidR="00BC62CD" w:rsidRPr="00013346" w:rsidRDefault="00BC62CD" w:rsidP="00FD0373">
      <w:pPr>
        <w:pStyle w:val="Paragraphnonumbers"/>
        <w:tabs>
          <w:tab w:val="clear" w:pos="4111"/>
          <w:tab w:val="left" w:pos="6096"/>
        </w:tabs>
      </w:pPr>
      <w:r w:rsidRPr="00013346">
        <w:t xml:space="preserve">Dr </w:t>
      </w:r>
      <w:proofErr w:type="spellStart"/>
      <w:r w:rsidRPr="00013346">
        <w:t>Sheeba</w:t>
      </w:r>
      <w:proofErr w:type="spellEnd"/>
      <w:r w:rsidRPr="00013346">
        <w:t xml:space="preserve"> Irshad, Senior clinical,</w:t>
      </w:r>
      <w:r w:rsidR="003B0EB8">
        <w:t xml:space="preserve"> </w:t>
      </w:r>
      <w:r w:rsidR="00FD0373">
        <w:br/>
      </w:r>
      <w:r w:rsidRPr="00013346">
        <w:t xml:space="preserve">lecturer in medical oncology, </w:t>
      </w:r>
      <w:r w:rsidR="00FD0373">
        <w:br/>
      </w:r>
      <w:r w:rsidRPr="00013346">
        <w:t>nominated by NCRI-ACP-RCP-RCR</w:t>
      </w:r>
      <w:r w:rsidR="003B0EB8" w:rsidRPr="003B0EB8">
        <w:t xml:space="preserve"> </w:t>
      </w:r>
      <w:r w:rsidR="003B0EB8" w:rsidRPr="00013346">
        <w:tab/>
        <w:t>Present for item 1 to 3</w:t>
      </w:r>
    </w:p>
    <w:p w14:paraId="6046F8F8" w14:textId="3ABDAB04" w:rsidR="00BC62CD" w:rsidRPr="00013346" w:rsidRDefault="00BC62CD" w:rsidP="00FD0373">
      <w:pPr>
        <w:pStyle w:val="Paragraphnonumbers"/>
        <w:tabs>
          <w:tab w:val="clear" w:pos="4111"/>
          <w:tab w:val="left" w:pos="6096"/>
        </w:tabs>
      </w:pPr>
      <w:r w:rsidRPr="00013346">
        <w:t>Vicki McGinn, Patient expert,</w:t>
      </w:r>
      <w:r w:rsidR="003B0EB8">
        <w:t xml:space="preserve"> </w:t>
      </w:r>
      <w:r w:rsidR="00FD0373">
        <w:br/>
      </w:r>
      <w:r w:rsidRPr="00013346">
        <w:t>nominated by Breast Cancer Now</w:t>
      </w:r>
      <w:r w:rsidR="003B0EB8" w:rsidRPr="003B0EB8">
        <w:t xml:space="preserve"> </w:t>
      </w:r>
      <w:r w:rsidR="003B0EB8" w:rsidRPr="00013346">
        <w:tab/>
        <w:t>Present for item 1 to 3</w:t>
      </w:r>
    </w:p>
    <w:p w14:paraId="1293D700" w14:textId="65A309D9" w:rsidR="00460032" w:rsidRPr="00013346" w:rsidRDefault="00BC62CD" w:rsidP="00FD0373">
      <w:pPr>
        <w:pStyle w:val="Paragraphnonumbers"/>
        <w:tabs>
          <w:tab w:val="clear" w:pos="4111"/>
          <w:tab w:val="left" w:pos="6096"/>
        </w:tabs>
      </w:pPr>
      <w:r w:rsidRPr="00013346">
        <w:t>Dr Alicia Okines, Clinical expert,</w:t>
      </w:r>
      <w:r w:rsidR="00FD0373">
        <w:t xml:space="preserve"> </w:t>
      </w:r>
      <w:r w:rsidR="00FD0373">
        <w:br/>
      </w:r>
      <w:r w:rsidRPr="00013346">
        <w:t>consultant medical oncologist</w:t>
      </w:r>
      <w:r w:rsidR="00460032" w:rsidRPr="00013346">
        <w:t>,</w:t>
      </w:r>
      <w:r w:rsidR="00FD0373">
        <w:t xml:space="preserve"> </w:t>
      </w:r>
      <w:r w:rsidR="00460032" w:rsidRPr="00013346">
        <w:t xml:space="preserve">nominated by </w:t>
      </w:r>
      <w:proofErr w:type="spellStart"/>
      <w:r w:rsidR="00460032" w:rsidRPr="00013346">
        <w:t>Seagen</w:t>
      </w:r>
      <w:proofErr w:type="spellEnd"/>
      <w:r w:rsidR="003B0EB8" w:rsidRPr="003B0EB8">
        <w:t xml:space="preserve"> </w:t>
      </w:r>
      <w:r w:rsidR="003B0EB8" w:rsidRPr="00013346">
        <w:tab/>
        <w:t>Present for item 1 to 3</w:t>
      </w:r>
    </w:p>
    <w:p w14:paraId="7B7A7A7F" w14:textId="4FD97D26" w:rsidR="00C15579" w:rsidRPr="00013346" w:rsidRDefault="00C15579" w:rsidP="00FD0373">
      <w:pPr>
        <w:pStyle w:val="Paragraphnonumbers"/>
        <w:tabs>
          <w:tab w:val="clear" w:pos="4111"/>
          <w:tab w:val="left" w:pos="6096"/>
        </w:tabs>
      </w:pPr>
      <w:r w:rsidRPr="00013346">
        <w:t>Professor Jonathan Ledermann,</w:t>
      </w:r>
      <w:r w:rsidR="00FD0373">
        <w:t xml:space="preserve"> </w:t>
      </w:r>
      <w:r w:rsidRPr="00013346">
        <w:t xml:space="preserve">Clinical expert, </w:t>
      </w:r>
      <w:r w:rsidR="00FD0373">
        <w:br/>
      </w:r>
      <w:r w:rsidRPr="00013346">
        <w:t>professor of medical oncology, nominated by GSK</w:t>
      </w:r>
      <w:r w:rsidR="003B0EB8" w:rsidRPr="003B0EB8">
        <w:t xml:space="preserve"> </w:t>
      </w:r>
      <w:r w:rsidR="003B0EB8" w:rsidRPr="00013346">
        <w:tab/>
        <w:t>Present for item 4</w:t>
      </w:r>
    </w:p>
    <w:p w14:paraId="5970B316" w14:textId="09432CE7" w:rsidR="009450F7" w:rsidRPr="00013346" w:rsidRDefault="009450F7" w:rsidP="00FD0373">
      <w:pPr>
        <w:pStyle w:val="Paragraphnonumbers"/>
        <w:tabs>
          <w:tab w:val="clear" w:pos="4111"/>
          <w:tab w:val="left" w:pos="6096"/>
        </w:tabs>
      </w:pPr>
      <w:r w:rsidRPr="00013346">
        <w:t>Professor Peter Clark, CDF Lead</w:t>
      </w:r>
      <w:r w:rsidR="003B0EB8" w:rsidRPr="003B0EB8">
        <w:t xml:space="preserve"> </w:t>
      </w:r>
      <w:r w:rsidR="003B0EB8" w:rsidRPr="00013346">
        <w:tab/>
        <w:t>Present for item 4</w:t>
      </w:r>
    </w:p>
    <w:p w14:paraId="5B4B57C7" w14:textId="4C933CE6" w:rsidR="00641CB6" w:rsidRPr="00013346" w:rsidRDefault="009450F7" w:rsidP="00FD0373">
      <w:pPr>
        <w:pStyle w:val="Paragraphnonumbers"/>
        <w:tabs>
          <w:tab w:val="clear" w:pos="4111"/>
          <w:tab w:val="left" w:pos="6096"/>
        </w:tabs>
      </w:pPr>
      <w:r w:rsidRPr="00013346">
        <w:t>Rachel Downing, Patient expert</w:t>
      </w:r>
      <w:r w:rsidR="00801C1B">
        <w:t>,</w:t>
      </w:r>
      <w:r w:rsidR="00FD0373">
        <w:t xml:space="preserve"> </w:t>
      </w:r>
      <w:r w:rsidR="00FD0373">
        <w:br/>
      </w:r>
      <w:r w:rsidR="00801C1B">
        <w:t>nominated by Target Ovarian Cancer</w:t>
      </w:r>
      <w:r w:rsidR="003B0EB8" w:rsidRPr="003B0EB8">
        <w:t xml:space="preserve"> </w:t>
      </w:r>
      <w:r w:rsidR="003B0EB8">
        <w:tab/>
        <w:t>Present for item 4</w:t>
      </w:r>
    </w:p>
    <w:p w14:paraId="0EEBE7BC" w14:textId="77777777" w:rsidR="00085585" w:rsidRPr="00013346" w:rsidRDefault="00085585" w:rsidP="00085585">
      <w:pPr>
        <w:pStyle w:val="Paragraphnonumbers"/>
      </w:pPr>
    </w:p>
    <w:p w14:paraId="0B25C7DB" w14:textId="77777777" w:rsidR="00463336" w:rsidRPr="00013346" w:rsidRDefault="00463336" w:rsidP="00E56B48">
      <w:pPr>
        <w:pStyle w:val="Level1Numbered"/>
      </w:pPr>
      <w:r w:rsidRPr="00013346">
        <w:t>Introduction to the meeting</w:t>
      </w:r>
    </w:p>
    <w:p w14:paraId="4370C4A5" w14:textId="77777777" w:rsidR="00C978CB" w:rsidRPr="00013346" w:rsidRDefault="00C978CB" w:rsidP="00F57A78">
      <w:pPr>
        <w:pStyle w:val="Level2numbered"/>
      </w:pPr>
      <w:r w:rsidRPr="00013346">
        <w:t>The chair welcomed members of the committee and other attendees present to the meeting</w:t>
      </w:r>
      <w:r w:rsidR="00E00AAB" w:rsidRPr="00013346">
        <w:t>.</w:t>
      </w:r>
    </w:p>
    <w:p w14:paraId="7CE6A98E" w14:textId="77777777" w:rsidR="003E5516" w:rsidRPr="00013346" w:rsidRDefault="00DC1F86" w:rsidP="00E56B48">
      <w:pPr>
        <w:pStyle w:val="Level1Numbered"/>
      </w:pPr>
      <w:r w:rsidRPr="00013346">
        <w:t>N</w:t>
      </w:r>
      <w:r w:rsidR="007507BD" w:rsidRPr="00013346">
        <w:t xml:space="preserve">ews and </w:t>
      </w:r>
      <w:r w:rsidRPr="00013346">
        <w:t>announcements</w:t>
      </w:r>
    </w:p>
    <w:p w14:paraId="3803B4F5" w14:textId="22DC2880" w:rsidR="00C015B8" w:rsidRPr="00013346" w:rsidRDefault="00FD0373" w:rsidP="00F57A78">
      <w:pPr>
        <w:pStyle w:val="Level2numbered"/>
      </w:pPr>
      <w:sdt>
        <w:sdtPr>
          <w:id w:val="794557756"/>
          <w:placeholder>
            <w:docPart w:val="15E863EEEAAA4E3A9B75A2A92A8C7517"/>
          </w:placeholder>
        </w:sdtPr>
        <w:sdtEndPr/>
        <w:sdtContent>
          <w:r w:rsidR="00BB2641" w:rsidRPr="00013346">
            <w:t>None</w:t>
          </w:r>
        </w:sdtContent>
      </w:sdt>
      <w:r w:rsidR="00E56B48" w:rsidRPr="00013346">
        <w:t>.</w:t>
      </w:r>
    </w:p>
    <w:p w14:paraId="7C358D06" w14:textId="187D457E" w:rsidR="00A269AF" w:rsidRPr="00013346" w:rsidRDefault="00FD0373" w:rsidP="00E56B48">
      <w:pPr>
        <w:pStyle w:val="Level1Numbered"/>
      </w:pPr>
      <w:sdt>
        <w:sdtPr>
          <w:id w:val="-1147583954"/>
          <w:placeholder>
            <w:docPart w:val="856A238894124A7FBA0D600FC4197740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03450B" w:rsidRPr="00013346">
            <w:t>Evaluation</w:t>
          </w:r>
        </w:sdtContent>
      </w:sdt>
      <w:r w:rsidR="00A269AF" w:rsidRPr="00013346">
        <w:t xml:space="preserve"> of </w:t>
      </w:r>
      <w:sdt>
        <w:sdtPr>
          <w:rPr>
            <w:bCs/>
          </w:rPr>
          <w:id w:val="588354665"/>
          <w:placeholder>
            <w:docPart w:val="829E8ED5678845F49973593304953A1B"/>
          </w:placeholder>
        </w:sdtPr>
        <w:sdtEndPr/>
        <w:sdtContent>
          <w:r w:rsidR="002745AE" w:rsidRPr="00013346">
            <w:rPr>
              <w:bCs/>
            </w:rPr>
            <w:t xml:space="preserve">Tucatinib with trastuzumab and capecitabine for treating HER2-positive unresectable locally advanced or metastatic breast cancer after 2 or more anti-HER2 therapies </w:t>
          </w:r>
          <w:r w:rsidR="0020612C" w:rsidRPr="00013346">
            <w:rPr>
              <w:bCs/>
            </w:rPr>
            <w:t>[</w:t>
          </w:r>
          <w:r w:rsidR="002745AE" w:rsidRPr="00013346">
            <w:rPr>
              <w:bCs/>
            </w:rPr>
            <w:t>ID3828</w:t>
          </w:r>
          <w:r w:rsidR="0020612C" w:rsidRPr="00013346">
            <w:rPr>
              <w:bCs/>
            </w:rPr>
            <w:t>]</w:t>
          </w:r>
          <w:r w:rsidR="002745AE" w:rsidRPr="00013346">
            <w:rPr>
              <w:bCs/>
            </w:rPr>
            <w:t xml:space="preserve"> </w:t>
          </w:r>
        </w:sdtContent>
      </w:sdt>
    </w:p>
    <w:p w14:paraId="2D702215" w14:textId="77777777" w:rsidR="00947812" w:rsidRPr="00013346" w:rsidRDefault="001662DA" w:rsidP="00F57A78">
      <w:pPr>
        <w:pStyle w:val="Level2numbered"/>
      </w:pPr>
      <w:r w:rsidRPr="00013346">
        <w:t>Part 1 – Open session</w:t>
      </w:r>
    </w:p>
    <w:p w14:paraId="41D83FB1" w14:textId="49F4D4D0" w:rsidR="007D0D24" w:rsidRPr="00013346" w:rsidRDefault="002F5606" w:rsidP="00F57A78">
      <w:pPr>
        <w:pStyle w:val="Level3numbered"/>
      </w:pPr>
      <w:r w:rsidRPr="00013346">
        <w:t xml:space="preserve">The </w:t>
      </w:r>
      <w:r w:rsidR="00DA7E81" w:rsidRPr="00013346">
        <w:t>chair</w:t>
      </w:r>
      <w:r w:rsidRPr="00013346">
        <w:t xml:space="preserve"> welcomed the invited </w:t>
      </w:r>
      <w:bookmarkStart w:id="1" w:name="_Hlk71632065"/>
      <w:r w:rsidR="004756EF" w:rsidRPr="00013346">
        <w:t>clinical and patient</w:t>
      </w:r>
      <w:r w:rsidR="00F95663" w:rsidRPr="00013346">
        <w:t xml:space="preserve"> </w:t>
      </w:r>
      <w:bookmarkEnd w:id="1"/>
      <w:r w:rsidRPr="00013346">
        <w:t>experts</w:t>
      </w:r>
      <w:r w:rsidR="00402715" w:rsidRPr="00013346">
        <w:t xml:space="preserve">, </w:t>
      </w:r>
      <w:r w:rsidR="00F95663" w:rsidRPr="00013346">
        <w:t>external group</w:t>
      </w:r>
      <w:r w:rsidR="00DA7E81" w:rsidRPr="00013346">
        <w:t xml:space="preserve"> </w:t>
      </w:r>
      <w:r w:rsidR="00402715" w:rsidRPr="00013346">
        <w:t>representatives,</w:t>
      </w:r>
      <w:r w:rsidR="00DA7E81" w:rsidRPr="00013346">
        <w:t xml:space="preserve"> </w:t>
      </w:r>
      <w:r w:rsidR="00402715" w:rsidRPr="00013346">
        <w:t>members of the public</w:t>
      </w:r>
      <w:r w:rsidRPr="00013346">
        <w:t xml:space="preserve"> and company representatives from </w:t>
      </w:r>
      <w:sdt>
        <w:sdtPr>
          <w:id w:val="1054508510"/>
          <w:placeholder>
            <w:docPart w:val="F184099B8FDB4F3080F4F4F19C66C486"/>
          </w:placeholder>
          <w:showingPlcHdr/>
        </w:sdtPr>
        <w:sdtEndPr/>
        <w:sdtContent>
          <w:r w:rsidR="00205638" w:rsidRPr="00013346">
            <w:t>insert company name.</w:t>
          </w:r>
        </w:sdtContent>
      </w:sdt>
      <w:r w:rsidR="00377867" w:rsidRPr="00013346">
        <w:t xml:space="preserve"> </w:t>
      </w:r>
    </w:p>
    <w:p w14:paraId="20104EC2" w14:textId="2CD5E366" w:rsidR="002F5606" w:rsidRPr="00013346" w:rsidRDefault="002F5606" w:rsidP="00F57A78">
      <w:pPr>
        <w:pStyle w:val="Level3numbered"/>
      </w:pPr>
      <w:r w:rsidRPr="00013346">
        <w:t xml:space="preserve">The </w:t>
      </w:r>
      <w:r w:rsidR="00DA7E81" w:rsidRPr="00013346">
        <w:t>chair</w:t>
      </w:r>
      <w:r w:rsidRPr="00013346">
        <w:t xml:space="preserve"> asked all committee members</w:t>
      </w:r>
      <w:r w:rsidR="00903E68" w:rsidRPr="00013346">
        <w:t>,</w:t>
      </w:r>
      <w:r w:rsidRPr="00013346">
        <w:t xml:space="preserve"> </w:t>
      </w:r>
      <w:r w:rsidR="004756EF" w:rsidRPr="00013346">
        <w:t>clinical and patient</w:t>
      </w:r>
      <w:r w:rsidR="00F95663" w:rsidRPr="00013346">
        <w:t xml:space="preserve"> </w:t>
      </w:r>
      <w:r w:rsidRPr="00013346">
        <w:t>experts</w:t>
      </w:r>
      <w:r w:rsidR="00903E68" w:rsidRPr="00013346">
        <w:t xml:space="preserve">, </w:t>
      </w:r>
      <w:r w:rsidR="00F95663" w:rsidRPr="00013346">
        <w:t>external group representatives</w:t>
      </w:r>
      <w:r w:rsidR="00DA7E81" w:rsidRPr="00013346">
        <w:t xml:space="preserve"> and </w:t>
      </w:r>
      <w:r w:rsidR="00903E68" w:rsidRPr="00013346">
        <w:t xml:space="preserve">NICE staff </w:t>
      </w:r>
      <w:r w:rsidR="00DA7E81" w:rsidRPr="00013346">
        <w:t xml:space="preserve">present </w:t>
      </w:r>
      <w:r w:rsidRPr="00013346">
        <w:t>to declare any relevant interests</w:t>
      </w:r>
      <w:r w:rsidR="00782C9C" w:rsidRPr="00013346">
        <w:t xml:space="preserve"> in relation to </w:t>
      </w:r>
      <w:r w:rsidR="00EA7444" w:rsidRPr="00013346">
        <w:t xml:space="preserve">the </w:t>
      </w:r>
      <w:r w:rsidR="00DA7E81" w:rsidRPr="00013346">
        <w:t>item</w:t>
      </w:r>
      <w:r w:rsidR="00EA7444" w:rsidRPr="00013346">
        <w:t xml:space="preserve"> being considered.</w:t>
      </w:r>
      <w:r w:rsidR="00402715" w:rsidRPr="00013346">
        <w:t xml:space="preserve"> </w:t>
      </w:r>
    </w:p>
    <w:p w14:paraId="2CAA19B5" w14:textId="4AF97A9C" w:rsidR="002F5606" w:rsidRPr="00013346" w:rsidRDefault="00FD0373" w:rsidP="00774747">
      <w:pPr>
        <w:pStyle w:val="Bulletlist"/>
      </w:pPr>
      <w:sdt>
        <w:sdtPr>
          <w:id w:val="1675376525"/>
          <w:placeholder>
            <w:docPart w:val="AEFCDB92033044D08D036FF1B0FCBFD9"/>
          </w:placeholder>
        </w:sdtPr>
        <w:sdtEndPr/>
        <w:sdtContent>
          <w:r w:rsidR="009450F7" w:rsidRPr="00013346">
            <w:t xml:space="preserve">Dr Alicia Okines declared </w:t>
          </w:r>
          <w:r w:rsidR="00DA79EC" w:rsidRPr="00013346">
            <w:t xml:space="preserve">the following </w:t>
          </w:r>
          <w:r w:rsidR="004866B4">
            <w:t xml:space="preserve">direct financial </w:t>
          </w:r>
          <w:r w:rsidR="00DA79EC" w:rsidRPr="00013346">
            <w:t>interests:</w:t>
          </w:r>
          <w:r w:rsidR="009450F7" w:rsidRPr="00013346">
            <w:t xml:space="preserve"> </w:t>
          </w:r>
          <w:r w:rsidR="00DA79EC" w:rsidRPr="00013346">
            <w:t xml:space="preserve">She </w:t>
          </w:r>
          <w:r w:rsidR="009450F7" w:rsidRPr="00013346">
            <w:t xml:space="preserve">has received a speaker fee and was compensated for work on an advisory board panel for </w:t>
          </w:r>
          <w:proofErr w:type="spellStart"/>
          <w:r w:rsidR="009450F7" w:rsidRPr="00013346">
            <w:t>Seagen</w:t>
          </w:r>
          <w:proofErr w:type="spellEnd"/>
          <w:r w:rsidR="009450F7" w:rsidRPr="00013346">
            <w:t>, has participated in an advisory board for Roche and AstraZeneca and Daiichi Sankyo</w:t>
          </w:r>
          <w:r w:rsidR="004866B4">
            <w:t>.</w:t>
          </w:r>
          <w:r w:rsidR="009450F7" w:rsidRPr="00013346">
            <w:t xml:space="preserve"> </w:t>
          </w:r>
          <w:r w:rsidR="004866B4">
            <w:t>H</w:t>
          </w:r>
          <w:r w:rsidR="009450F7" w:rsidRPr="00013346">
            <w:t xml:space="preserve">er institution received research funding from Pfizer and Roche, and she received travel support to attend ESMO 2019 from Leo Pharmaceuticals. Received speaker’s fees from Pfizer, Lilly and AstraZeneca, </w:t>
          </w:r>
          <w:r w:rsidR="004866B4">
            <w:t xml:space="preserve">and </w:t>
          </w:r>
          <w:r w:rsidR="009450F7" w:rsidRPr="00013346">
            <w:t xml:space="preserve">registration for ASCO 2021 and ESMO 2021 </w:t>
          </w:r>
          <w:r w:rsidR="004866B4">
            <w:t xml:space="preserve">was received </w:t>
          </w:r>
          <w:r w:rsidR="009450F7" w:rsidRPr="00013346">
            <w:t>from Lilly</w:t>
          </w:r>
          <w:r w:rsidR="004866B4">
            <w:t>.</w:t>
          </w:r>
        </w:sdtContent>
      </w:sdt>
      <w:r w:rsidR="00040BED" w:rsidRPr="00013346">
        <w:t xml:space="preserve"> </w:t>
      </w:r>
    </w:p>
    <w:p w14:paraId="1AEFB950" w14:textId="26E261A1" w:rsidR="00703425" w:rsidRPr="00013346" w:rsidRDefault="00703425" w:rsidP="005E070A">
      <w:pPr>
        <w:pStyle w:val="Level3numbered"/>
      </w:pPr>
      <w:r w:rsidRPr="00013346">
        <w:t xml:space="preserve">The Chair then introduced the lead team </w:t>
      </w:r>
      <w:r w:rsidR="00BB31FA" w:rsidRPr="00013346">
        <w:rPr>
          <w:bCs w:val="0"/>
          <w:szCs w:val="24"/>
        </w:rPr>
        <w:t xml:space="preserve">Roger Whittaker (clinical lead), </w:t>
      </w:r>
      <w:r w:rsidR="00AA6A08" w:rsidRPr="00013346">
        <w:rPr>
          <w:bCs w:val="0"/>
          <w:szCs w:val="24"/>
        </w:rPr>
        <w:t xml:space="preserve">Rita </w:t>
      </w:r>
      <w:proofErr w:type="spellStart"/>
      <w:r w:rsidR="00AA6A08" w:rsidRPr="00013346">
        <w:rPr>
          <w:bCs w:val="0"/>
          <w:szCs w:val="24"/>
        </w:rPr>
        <w:t>Faria</w:t>
      </w:r>
      <w:proofErr w:type="spellEnd"/>
      <w:r w:rsidR="00AA6A08" w:rsidRPr="00013346">
        <w:rPr>
          <w:bCs w:val="0"/>
          <w:szCs w:val="24"/>
        </w:rPr>
        <w:t xml:space="preserve"> (cost lead), and </w:t>
      </w:r>
      <w:r w:rsidR="005E070A" w:rsidRPr="00013346">
        <w:rPr>
          <w:bCs w:val="0"/>
          <w:szCs w:val="24"/>
        </w:rPr>
        <w:t xml:space="preserve">Richard </w:t>
      </w:r>
      <w:proofErr w:type="spellStart"/>
      <w:r w:rsidR="005E070A" w:rsidRPr="00013346">
        <w:rPr>
          <w:bCs w:val="0"/>
          <w:szCs w:val="24"/>
        </w:rPr>
        <w:t>Ball</w:t>
      </w:r>
      <w:r w:rsidR="004866B4">
        <w:rPr>
          <w:bCs w:val="0"/>
          <w:szCs w:val="24"/>
        </w:rPr>
        <w:t>erand</w:t>
      </w:r>
      <w:proofErr w:type="spellEnd"/>
      <w:r w:rsidR="005E070A" w:rsidRPr="00013346">
        <w:rPr>
          <w:bCs w:val="0"/>
          <w:szCs w:val="24"/>
        </w:rPr>
        <w:t xml:space="preserve"> (lay advisor)</w:t>
      </w:r>
      <w:r w:rsidRPr="00013346">
        <w:rPr>
          <w:bCs w:val="0"/>
        </w:rPr>
        <w:t xml:space="preserve"> who gave presentations on the clinical effectiveness and cost effectiveness of </w:t>
      </w:r>
      <w:sdt>
        <w:sdtPr>
          <w:rPr>
            <w:b/>
            <w:bCs w:val="0"/>
          </w:rPr>
          <w:id w:val="-655530020"/>
          <w:placeholder>
            <w:docPart w:val="6521A0C520F1449A8DBB9FA954D88284"/>
          </w:placeholder>
        </w:sdtPr>
        <w:sdtEndPr>
          <w:rPr>
            <w:b w:val="0"/>
            <w:bCs/>
            <w:color w:val="1F497D" w:themeColor="text2"/>
          </w:rPr>
        </w:sdtEndPr>
        <w:sdtContent>
          <w:sdt>
            <w:sdtPr>
              <w:id w:val="691347098"/>
              <w:placeholder>
                <w:docPart w:val="54D8933FD59342788C01B91B0DB148BC"/>
              </w:placeholder>
            </w:sdtPr>
            <w:sdtEndPr>
              <w:rPr>
                <w:bCs w:val="0"/>
              </w:rPr>
            </w:sdtEndPr>
            <w:sdtContent>
              <w:r w:rsidR="004866B4">
                <w:t>t</w:t>
              </w:r>
              <w:r w:rsidR="00BB31FA" w:rsidRPr="00013346">
                <w:t xml:space="preserve">ucatinib with trastuzumab and capecitabine for treating HER2-positive unresectable locally advanced or metastatic breast cancer after 2 or more anti-HER2 therapies </w:t>
              </w:r>
              <w:r w:rsidR="0020612C" w:rsidRPr="00013346">
                <w:t>[</w:t>
              </w:r>
              <w:r w:rsidR="00BB31FA" w:rsidRPr="00013346">
                <w:t>ID3828</w:t>
              </w:r>
              <w:r w:rsidR="0020612C" w:rsidRPr="00013346">
                <w:t>]</w:t>
              </w:r>
              <w:r w:rsidR="00BB31FA" w:rsidRPr="00013346">
                <w:rPr>
                  <w:bCs w:val="0"/>
                </w:rPr>
                <w:t xml:space="preserve"> </w:t>
              </w:r>
            </w:sdtContent>
          </w:sdt>
        </w:sdtContent>
      </w:sdt>
    </w:p>
    <w:p w14:paraId="0E10088C" w14:textId="364DAD51" w:rsidR="005E070A" w:rsidRPr="00013346" w:rsidRDefault="005E070A" w:rsidP="005E070A">
      <w:pPr>
        <w:pStyle w:val="Level3numbered"/>
      </w:pPr>
      <w:r w:rsidRPr="00013346">
        <w:t xml:space="preserve"> The Chair also welcomed input from the patient and clinical experts during this presentation</w:t>
      </w:r>
      <w:r w:rsidR="008D2F8C" w:rsidRPr="00013346">
        <w:t xml:space="preserve"> to provide further information on the clinical effectiveness of </w:t>
      </w:r>
      <w:sdt>
        <w:sdtPr>
          <w:id w:val="-945534055"/>
          <w:placeholder>
            <w:docPart w:val="BFBB83C43E294A10A17F9F5F32273448"/>
          </w:placeholder>
        </w:sdtPr>
        <w:sdtEndPr>
          <w:rPr>
            <w:bCs w:val="0"/>
          </w:rPr>
        </w:sdtEndPr>
        <w:sdtContent>
          <w:r w:rsidR="004866B4">
            <w:t>t</w:t>
          </w:r>
          <w:r w:rsidR="004866B4" w:rsidRPr="00013346">
            <w:t xml:space="preserve">ucatinib </w:t>
          </w:r>
          <w:r w:rsidR="002B6B1D" w:rsidRPr="00013346">
            <w:t xml:space="preserve">with trastuzumab and capecitabine for treating HER2-positive unresectable locally advanced or metastatic breast cancer after 2 or more anti-HER2 therapies </w:t>
          </w:r>
          <w:r w:rsidR="0020612C" w:rsidRPr="00013346">
            <w:t>[</w:t>
          </w:r>
          <w:r w:rsidR="002B6B1D" w:rsidRPr="00013346">
            <w:t>ID3828</w:t>
          </w:r>
          <w:r w:rsidR="0020612C" w:rsidRPr="00013346">
            <w:t>]</w:t>
          </w:r>
        </w:sdtContent>
      </w:sdt>
    </w:p>
    <w:p w14:paraId="32810149" w14:textId="1DB03E49" w:rsidR="00D14E64" w:rsidRPr="00013346" w:rsidRDefault="00D22F90" w:rsidP="00F57A78">
      <w:pPr>
        <w:pStyle w:val="Level2numbered"/>
      </w:pPr>
      <w:r w:rsidRPr="00013346">
        <w:t>Part 2</w:t>
      </w:r>
      <w:r w:rsidR="00613786" w:rsidRPr="00013346">
        <w:t xml:space="preserve"> – </w:t>
      </w:r>
      <w:r w:rsidRPr="00013346">
        <w:t xml:space="preserve">Closed session </w:t>
      </w:r>
      <w:r w:rsidR="004756EF" w:rsidRPr="00013346">
        <w:t>[</w:t>
      </w:r>
      <w:r w:rsidRPr="00013346">
        <w:t xml:space="preserve">company representatives, </w:t>
      </w:r>
      <w:r w:rsidR="004756EF" w:rsidRPr="00013346">
        <w:t xml:space="preserve">clinical and patient </w:t>
      </w:r>
      <w:r w:rsidRPr="00013346">
        <w:t xml:space="preserve">experts, </w:t>
      </w:r>
      <w:r w:rsidR="00FF522D" w:rsidRPr="00013346">
        <w:t xml:space="preserve">external group </w:t>
      </w:r>
      <w:r w:rsidRPr="00013346">
        <w:t>representatives and members of the public were asked to leave the meeting</w:t>
      </w:r>
      <w:r w:rsidR="004756EF" w:rsidRPr="00013346">
        <w:t>]</w:t>
      </w:r>
    </w:p>
    <w:p w14:paraId="78DC219F" w14:textId="5C263E2A" w:rsidR="00E40FE9" w:rsidRPr="00013346" w:rsidRDefault="00E40FE9" w:rsidP="00E40FE9">
      <w:pPr>
        <w:pStyle w:val="Level3numbered"/>
      </w:pPr>
      <w:r w:rsidRPr="00013346">
        <w:t xml:space="preserve">The committee then agreed on the content of the Appraisal Consultation Document </w:t>
      </w:r>
      <w:r w:rsidR="004756EF" w:rsidRPr="00013346">
        <w:t>[</w:t>
      </w:r>
      <w:r w:rsidRPr="00013346">
        <w:t>ACD</w:t>
      </w:r>
      <w:r w:rsidR="004756EF" w:rsidRPr="00013346">
        <w:t>]</w:t>
      </w:r>
      <w:r w:rsidRPr="00013346">
        <w:t xml:space="preserve"> or Final Appraisal Determination </w:t>
      </w:r>
      <w:r w:rsidR="004756EF" w:rsidRPr="00013346">
        <w:t>[</w:t>
      </w:r>
      <w:r w:rsidRPr="00013346">
        <w:t>FAD</w:t>
      </w:r>
      <w:r w:rsidR="004756EF" w:rsidRPr="00013346">
        <w:t>]</w:t>
      </w:r>
      <w:r w:rsidRPr="00013346">
        <w:t xml:space="preserve">. The committee decision was reached </w:t>
      </w:r>
      <w:sdt>
        <w:sdtPr>
          <w:id w:val="1109313726"/>
          <w:placeholder>
            <w:docPart w:val="7609ED7D8013458FB3B28EDBA7AC744D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20612C" w:rsidRPr="00013346">
            <w:t>by consensus.</w:t>
          </w:r>
        </w:sdtContent>
      </w:sdt>
      <w:r w:rsidRPr="00013346">
        <w:t>.</w:t>
      </w:r>
    </w:p>
    <w:p w14:paraId="1B3B2EB4" w14:textId="3A280EC8" w:rsidR="00842ACF" w:rsidRPr="00013346" w:rsidRDefault="00842ACF" w:rsidP="00F57A78">
      <w:pPr>
        <w:pStyle w:val="Level3numbered"/>
      </w:pPr>
      <w:r w:rsidRPr="00013346">
        <w:t xml:space="preserve">The committee asked the NICE technical team to </w:t>
      </w:r>
      <w:r w:rsidR="00E40FE9" w:rsidRPr="00013346">
        <w:t xml:space="preserve">prepare the Appraisal Consultation Document </w:t>
      </w:r>
      <w:r w:rsidR="004756EF" w:rsidRPr="00013346">
        <w:t>[</w:t>
      </w:r>
      <w:r w:rsidR="00E40FE9" w:rsidRPr="00013346">
        <w:t>ACD</w:t>
      </w:r>
      <w:r w:rsidR="004756EF" w:rsidRPr="00013346">
        <w:t>]</w:t>
      </w:r>
    </w:p>
    <w:p w14:paraId="00ACBD5F" w14:textId="01D0232F" w:rsidR="0020612C" w:rsidRDefault="00D55581" w:rsidP="0020612C">
      <w:pPr>
        <w:pStyle w:val="Level3numbered"/>
        <w:numPr>
          <w:ilvl w:val="0"/>
          <w:numId w:val="0"/>
        </w:numPr>
        <w:ind w:left="2268"/>
      </w:pPr>
      <w:r w:rsidRPr="006C5FBE">
        <w:t>A document summarising the recommendations and committee’s considerations will be available here:</w:t>
      </w:r>
    </w:p>
    <w:p w14:paraId="62D75187" w14:textId="469D110B" w:rsidR="00641CB6" w:rsidRPr="00013346" w:rsidRDefault="00641CB6" w:rsidP="006C5FBE">
      <w:pPr>
        <w:pStyle w:val="Level3numbered"/>
        <w:numPr>
          <w:ilvl w:val="0"/>
          <w:numId w:val="0"/>
        </w:numPr>
        <w:ind w:left="2268" w:hanging="850"/>
      </w:pPr>
      <w:r w:rsidRPr="00641CB6">
        <w:t>https://www.nice.org.uk/guidance/indevelopment/gid-ta10708/documents</w:t>
      </w:r>
    </w:p>
    <w:p w14:paraId="487B7E71" w14:textId="2C91ACE1" w:rsidR="00A269AF" w:rsidRPr="00013346" w:rsidRDefault="00FD0373" w:rsidP="00E56B48">
      <w:pPr>
        <w:pStyle w:val="Level1Numbered"/>
      </w:pPr>
      <w:sdt>
        <w:sdtPr>
          <w:id w:val="302514540"/>
          <w:placeholder>
            <w:docPart w:val="628855C44E4645C0B0134956FD3C3F9A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2745AE" w:rsidRPr="00013346">
            <w:t>Appraisal</w:t>
          </w:r>
        </w:sdtContent>
      </w:sdt>
      <w:r w:rsidR="00A269AF" w:rsidRPr="00013346">
        <w:t xml:space="preserve"> of </w:t>
      </w:r>
      <w:sdt>
        <w:sdtPr>
          <w:rPr>
            <w:bCs/>
          </w:rPr>
          <w:id w:val="-796520181"/>
          <w:placeholder>
            <w:docPart w:val="10E8328F96814F37961A0D9F37FF03D9"/>
          </w:placeholder>
        </w:sdtPr>
        <w:sdtEndPr/>
        <w:sdtContent>
          <w:sdt>
            <w:sdtPr>
              <w:id w:val="-246339995"/>
              <w:placeholder>
                <w:docPart w:val="A178382151FA4D3F96E3DF5D6F273544"/>
              </w:placeholder>
            </w:sdtPr>
            <w:sdtEndPr/>
            <w:sdtContent>
              <w:r w:rsidR="002745AE" w:rsidRPr="00013346">
                <w:t xml:space="preserve">Niraparib for maintenance treatment of relapsed, platinum-sensitive ovarian, fallopian tube and peritoneal cancer - CDF review TA528 </w:t>
              </w:r>
              <w:r w:rsidR="0020612C" w:rsidRPr="00013346">
                <w:t>[</w:t>
              </w:r>
              <w:r w:rsidR="002745AE" w:rsidRPr="00013346">
                <w:t>ID1644</w:t>
              </w:r>
              <w:r w:rsidR="0020612C" w:rsidRPr="00013346">
                <w:t>]</w:t>
              </w:r>
            </w:sdtContent>
          </w:sdt>
        </w:sdtContent>
      </w:sdt>
    </w:p>
    <w:p w14:paraId="44AE80BA" w14:textId="77777777" w:rsidR="00205638" w:rsidRPr="00013346" w:rsidRDefault="00205638" w:rsidP="00F57A78">
      <w:pPr>
        <w:pStyle w:val="Level2numbered"/>
      </w:pPr>
      <w:r w:rsidRPr="00013346">
        <w:t>Part 1 – Open session</w:t>
      </w:r>
    </w:p>
    <w:p w14:paraId="758D4AF1" w14:textId="34928728" w:rsidR="00205638" w:rsidRPr="00013346" w:rsidRDefault="00205638" w:rsidP="00F57A78">
      <w:pPr>
        <w:pStyle w:val="Level3numbered"/>
      </w:pPr>
      <w:r w:rsidRPr="00013346">
        <w:t xml:space="preserve">The chair welcomed the invited </w:t>
      </w:r>
      <w:r w:rsidR="004756EF" w:rsidRPr="00013346">
        <w:t xml:space="preserve">clinical and patient </w:t>
      </w:r>
      <w:r w:rsidRPr="00013346">
        <w:t xml:space="preserve">experts, external group representatives, members of the public and company representatives from </w:t>
      </w:r>
      <w:sdt>
        <w:sdtPr>
          <w:id w:val="-11614080"/>
          <w:placeholder>
            <w:docPart w:val="2E6D274041C042A1AA98F63C9988A263"/>
          </w:placeholder>
        </w:sdtPr>
        <w:sdtEndPr/>
        <w:sdtContent>
          <w:r w:rsidR="0020612C" w:rsidRPr="00013346">
            <w:t>GlaxoSmithKline</w:t>
          </w:r>
        </w:sdtContent>
      </w:sdt>
    </w:p>
    <w:p w14:paraId="4880E48E" w14:textId="52CBC939" w:rsidR="00205638" w:rsidRPr="00013346" w:rsidRDefault="00205638" w:rsidP="00F57A78">
      <w:pPr>
        <w:pStyle w:val="Level3numbered"/>
      </w:pPr>
      <w:r w:rsidRPr="00013346">
        <w:t xml:space="preserve">The chair asked all committee members, </w:t>
      </w:r>
      <w:r w:rsidR="004756EF" w:rsidRPr="00013346">
        <w:t>clinical and patient</w:t>
      </w:r>
      <w:r w:rsidRPr="00013346">
        <w:t xml:space="preserve"> experts, external group representatives and NICE staff present to declare any relevant interests in relation to the item being considered. </w:t>
      </w:r>
    </w:p>
    <w:sdt>
      <w:sdtPr>
        <w:id w:val="891699995"/>
        <w:placeholder>
          <w:docPart w:val="66E55CEE8DA24A8BA4AE45EA166BE5E3"/>
        </w:placeholder>
      </w:sdtPr>
      <w:sdtEndPr/>
      <w:sdtContent>
        <w:p w14:paraId="5142B484" w14:textId="17A07C0E" w:rsidR="00A26189" w:rsidRDefault="00DA79EC" w:rsidP="006D6EED">
          <w:pPr>
            <w:pStyle w:val="Bulletlist"/>
          </w:pPr>
          <w:r w:rsidRPr="00013346">
            <w:t>Dr Steve Edwards did not declare a specific interest, but was not a participating committee member for this topic as he was an ERG representative</w:t>
          </w:r>
          <w:r w:rsidR="00EC387E" w:rsidRPr="00013346">
            <w:t xml:space="preserve"> for this topic</w:t>
          </w:r>
        </w:p>
        <w:p w14:paraId="2F3D3F76" w14:textId="22DDDB59" w:rsidR="00A26189" w:rsidRDefault="00A26189" w:rsidP="00A26189">
          <w:pPr>
            <w:pStyle w:val="Bulletlist"/>
          </w:pPr>
          <w:r>
            <w:t xml:space="preserve">Nominated patient expert Rachel Downing declared </w:t>
          </w:r>
          <w:r w:rsidR="00242E77">
            <w:t>indirect</w:t>
          </w:r>
          <w:r>
            <w:t xml:space="preserve"> </w:t>
          </w:r>
          <w:r w:rsidR="00242E77">
            <w:t>i</w:t>
          </w:r>
          <w:r>
            <w:t xml:space="preserve">nterests as </w:t>
          </w:r>
          <w:r w:rsidR="00242E77">
            <w:t xml:space="preserve">her employer, </w:t>
          </w:r>
          <w:r w:rsidRPr="004E49A1">
            <w:t>Target Ovar</w:t>
          </w:r>
          <w:r>
            <w:t>i</w:t>
          </w:r>
          <w:r w:rsidRPr="004E49A1">
            <w:t>an Cancer</w:t>
          </w:r>
          <w:r w:rsidR="00242E77">
            <w:t>,</w:t>
          </w:r>
          <w:r w:rsidRPr="004E49A1">
            <w:t xml:space="preserve"> has rece</w:t>
          </w:r>
          <w:r>
            <w:t>i</w:t>
          </w:r>
          <w:r w:rsidRPr="004E49A1">
            <w:t xml:space="preserve">ved </w:t>
          </w:r>
          <w:r>
            <w:t>funding from GSK</w:t>
          </w:r>
          <w:r w:rsidRPr="004E49A1">
            <w:t xml:space="preserve"> </w:t>
          </w:r>
          <w:r>
            <w:t>I</w:t>
          </w:r>
          <w:r w:rsidRPr="004E49A1">
            <w:t xml:space="preserve">n May 2020 for the nurse-led </w:t>
          </w:r>
          <w:r>
            <w:t>s</w:t>
          </w:r>
          <w:r w:rsidRPr="004E49A1">
            <w:t xml:space="preserve">upport </w:t>
          </w:r>
          <w:r>
            <w:t>li</w:t>
          </w:r>
          <w:r w:rsidRPr="004E49A1">
            <w:t xml:space="preserve">ne as part of </w:t>
          </w:r>
          <w:r>
            <w:t>Its</w:t>
          </w:r>
          <w:r w:rsidRPr="004E49A1">
            <w:t xml:space="preserve"> response to the coronav</w:t>
          </w:r>
          <w:r>
            <w:t>i</w:t>
          </w:r>
          <w:r w:rsidRPr="004E49A1">
            <w:t>rus pandem</w:t>
          </w:r>
          <w:r>
            <w:t>i</w:t>
          </w:r>
          <w:r w:rsidRPr="004E49A1">
            <w:t>c</w:t>
          </w:r>
          <w:r>
            <w:t>.</w:t>
          </w:r>
          <w:r w:rsidRPr="004E49A1">
            <w:t xml:space="preserve"> They also rece</w:t>
          </w:r>
          <w:r>
            <w:t>i</w:t>
          </w:r>
          <w:r w:rsidRPr="004E49A1">
            <w:t xml:space="preserve">ved </w:t>
          </w:r>
          <w:r>
            <w:t>funding</w:t>
          </w:r>
          <w:r w:rsidRPr="004E49A1">
            <w:t xml:space="preserve"> </w:t>
          </w:r>
          <w:r>
            <w:t>I</w:t>
          </w:r>
          <w:r w:rsidRPr="004E49A1">
            <w:t>n August 2020 from AstraZen</w:t>
          </w:r>
          <w:r>
            <w:t>e</w:t>
          </w:r>
          <w:r w:rsidRPr="004E49A1">
            <w:t>ca for the runn</w:t>
          </w:r>
          <w:r>
            <w:t>i</w:t>
          </w:r>
          <w:r w:rsidRPr="004E49A1">
            <w:t>ng of Target Ovar</w:t>
          </w:r>
          <w:r>
            <w:t>i</w:t>
          </w:r>
          <w:r w:rsidRPr="004E49A1">
            <w:t>an Cancer’s nurse-led support l</w:t>
          </w:r>
          <w:r>
            <w:t>i</w:t>
          </w:r>
          <w:r w:rsidRPr="004E49A1">
            <w:t>ne and onl</w:t>
          </w:r>
          <w:r>
            <w:t>i</w:t>
          </w:r>
          <w:r w:rsidRPr="004E49A1">
            <w:t xml:space="preserve">ne support to women as part of </w:t>
          </w:r>
          <w:r>
            <w:t>the</w:t>
          </w:r>
          <w:r w:rsidRPr="004E49A1">
            <w:t xml:space="preserve"> response to the coronav</w:t>
          </w:r>
          <w:r>
            <w:t>i</w:t>
          </w:r>
          <w:r w:rsidRPr="004E49A1">
            <w:t>rus pandem</w:t>
          </w:r>
          <w:r>
            <w:t>i</w:t>
          </w:r>
          <w:r w:rsidRPr="004E49A1">
            <w:t>c</w:t>
          </w:r>
          <w:r>
            <w:t xml:space="preserve">. </w:t>
          </w:r>
          <w:r w:rsidRPr="004E49A1">
            <w:t xml:space="preserve">Rachel </w:t>
          </w:r>
          <w:r w:rsidR="004866B4">
            <w:t xml:space="preserve">declared a direct financial interest as she </w:t>
          </w:r>
          <w:r w:rsidRPr="004E49A1">
            <w:t>rece</w:t>
          </w:r>
          <w:r>
            <w:t>i</w:t>
          </w:r>
          <w:r w:rsidRPr="004E49A1">
            <w:t xml:space="preserve">ved </w:t>
          </w:r>
          <w:r>
            <w:t xml:space="preserve">an </w:t>
          </w:r>
          <w:r w:rsidRPr="004E49A1">
            <w:t>honorar</w:t>
          </w:r>
          <w:r>
            <w:t>i</w:t>
          </w:r>
          <w:r w:rsidRPr="004E49A1">
            <w:t>um for a speak</w:t>
          </w:r>
          <w:r>
            <w:t>i</w:t>
          </w:r>
          <w:r w:rsidRPr="004E49A1">
            <w:t xml:space="preserve">ng engagement from GSK.      </w:t>
          </w:r>
        </w:p>
        <w:p w14:paraId="6699488B" w14:textId="77777777" w:rsidR="00A26189" w:rsidRDefault="00A26189" w:rsidP="00A26189">
          <w:pPr>
            <w:pStyle w:val="Bulletlist"/>
          </w:pPr>
          <w:r>
            <w:t>I</w:t>
          </w:r>
          <w:r w:rsidRPr="004E49A1">
            <w:t>t was agreed that h</w:t>
          </w:r>
          <w:r>
            <w:t>er</w:t>
          </w:r>
          <w:r w:rsidRPr="004E49A1">
            <w:t xml:space="preserve"> declarat</w:t>
          </w:r>
          <w:r>
            <w:t>i</w:t>
          </w:r>
          <w:r w:rsidRPr="004E49A1">
            <w:t xml:space="preserve">ons </w:t>
          </w:r>
          <w:r w:rsidRPr="004E49A1">
            <w:rPr>
              <w:u w:val="single"/>
            </w:rPr>
            <w:t>would not</w:t>
          </w:r>
          <w:r w:rsidRPr="004E49A1">
            <w:t xml:space="preserve"> prevent </w:t>
          </w:r>
          <w:r>
            <w:t xml:space="preserve">Rachel </w:t>
          </w:r>
          <w:r w:rsidRPr="004E49A1">
            <w:t>from prov</w:t>
          </w:r>
          <w:r>
            <w:t>i</w:t>
          </w:r>
          <w:r w:rsidRPr="004E49A1">
            <w:t>d</w:t>
          </w:r>
          <w:r>
            <w:t>i</w:t>
          </w:r>
          <w:r w:rsidRPr="004E49A1">
            <w:t>ng expert adv</w:t>
          </w:r>
          <w:r>
            <w:t>i</w:t>
          </w:r>
          <w:r w:rsidRPr="004E49A1">
            <w:t>ce to the comm</w:t>
          </w:r>
          <w:r>
            <w:t>i</w:t>
          </w:r>
          <w:r w:rsidRPr="004E49A1">
            <w:t>ttee</w:t>
          </w:r>
        </w:p>
        <w:p w14:paraId="7E0F5CF4" w14:textId="7B17FA61" w:rsidR="00A26189" w:rsidRDefault="00A26189" w:rsidP="00A26189">
          <w:pPr>
            <w:pStyle w:val="Bulletlist"/>
          </w:pPr>
          <w:r>
            <w:t xml:space="preserve">Nominated clinical expert Professor Jonathan Ledermann declared </w:t>
          </w:r>
          <w:r w:rsidR="004866B4">
            <w:t xml:space="preserve">direct </w:t>
          </w:r>
          <w:r>
            <w:t xml:space="preserve">financial Interests as he </w:t>
          </w:r>
          <w:r w:rsidRPr="00E525E1">
            <w:t>has prev</w:t>
          </w:r>
          <w:r>
            <w:t>i</w:t>
          </w:r>
          <w:r w:rsidRPr="00E525E1">
            <w:t>ously rece</w:t>
          </w:r>
          <w:r>
            <w:t>i</w:t>
          </w:r>
          <w:r w:rsidRPr="00E525E1">
            <w:t>ved adv</w:t>
          </w:r>
          <w:r>
            <w:t>i</w:t>
          </w:r>
          <w:r w:rsidRPr="00E525E1">
            <w:t>sory board and lecture fees from Neopharma, GSK</w:t>
          </w:r>
          <w:r>
            <w:t>,</w:t>
          </w:r>
          <w:r w:rsidRPr="00E525E1">
            <w:t xml:space="preserve"> AstraZeneca</w:t>
          </w:r>
          <w:r>
            <w:t>,</w:t>
          </w:r>
          <w:r w:rsidRPr="00E525E1">
            <w:t xml:space="preserve"> Clov</w:t>
          </w:r>
          <w:r>
            <w:t>i</w:t>
          </w:r>
          <w:r w:rsidRPr="00E525E1">
            <w:t>s Oncology</w:t>
          </w:r>
          <w:r>
            <w:t>,</w:t>
          </w:r>
          <w:r w:rsidRPr="00E525E1">
            <w:t xml:space="preserve"> E</w:t>
          </w:r>
          <w:r>
            <w:t>i</w:t>
          </w:r>
          <w:r w:rsidRPr="00E525E1">
            <w:t>sa</w:t>
          </w:r>
          <w:r>
            <w:t>i,</w:t>
          </w:r>
          <w:r w:rsidRPr="00E525E1">
            <w:t xml:space="preserve"> MSD</w:t>
          </w:r>
          <w:r>
            <w:t>,</w:t>
          </w:r>
          <w:r w:rsidRPr="00E525E1">
            <w:t xml:space="preserve"> </w:t>
          </w:r>
          <w:proofErr w:type="spellStart"/>
          <w:r w:rsidRPr="00E525E1">
            <w:t>Art</w:t>
          </w:r>
          <w:r>
            <w:t>i</w:t>
          </w:r>
          <w:r w:rsidRPr="00E525E1">
            <w:t>os</w:t>
          </w:r>
          <w:proofErr w:type="spellEnd"/>
          <w:r w:rsidRPr="00E525E1">
            <w:t xml:space="preserve"> Pharma</w:t>
          </w:r>
          <w:r>
            <w:t>,</w:t>
          </w:r>
          <w:r w:rsidRPr="00E525E1">
            <w:t xml:space="preserve"> Regeneron</w:t>
          </w:r>
          <w:r>
            <w:t>,</w:t>
          </w:r>
          <w:r w:rsidRPr="00E525E1">
            <w:t xml:space="preserve"> VBL Therapeut</w:t>
          </w:r>
          <w:r>
            <w:t>i</w:t>
          </w:r>
          <w:r w:rsidRPr="00E525E1">
            <w:t>cs</w:t>
          </w:r>
          <w:r>
            <w:t xml:space="preserve"> and </w:t>
          </w:r>
          <w:proofErr w:type="spellStart"/>
          <w:r w:rsidRPr="00E525E1">
            <w:t>Pf</w:t>
          </w:r>
          <w:r>
            <w:t>I</w:t>
          </w:r>
          <w:r w:rsidRPr="00E525E1">
            <w:t>zer</w:t>
          </w:r>
          <w:proofErr w:type="spellEnd"/>
          <w:r>
            <w:t>. Hi</w:t>
          </w:r>
          <w:r w:rsidRPr="00E525E1">
            <w:t>s un</w:t>
          </w:r>
          <w:r>
            <w:t>i</w:t>
          </w:r>
          <w:r w:rsidRPr="00E525E1">
            <w:t>vers</w:t>
          </w:r>
          <w:r>
            <w:t>i</w:t>
          </w:r>
          <w:r w:rsidRPr="00E525E1">
            <w:t>ty has rece</w:t>
          </w:r>
          <w:r>
            <w:t>i</w:t>
          </w:r>
          <w:r w:rsidRPr="00E525E1">
            <w:t>ved research grants from AstraZeneca</w:t>
          </w:r>
          <w:r>
            <w:t xml:space="preserve"> and </w:t>
          </w:r>
          <w:r w:rsidRPr="00E525E1">
            <w:t>MSD. He was the cl</w:t>
          </w:r>
          <w:r>
            <w:t>i</w:t>
          </w:r>
          <w:r w:rsidRPr="00E525E1">
            <w:t>n</w:t>
          </w:r>
          <w:r>
            <w:t>i</w:t>
          </w:r>
          <w:r w:rsidRPr="00E525E1">
            <w:t xml:space="preserve">cal </w:t>
          </w:r>
          <w:r>
            <w:t>i</w:t>
          </w:r>
          <w:r w:rsidRPr="00E525E1">
            <w:t>nvest</w:t>
          </w:r>
          <w:r>
            <w:t>i</w:t>
          </w:r>
          <w:r w:rsidRPr="00E525E1">
            <w:t>gator on tr</w:t>
          </w:r>
          <w:r>
            <w:t>i</w:t>
          </w:r>
          <w:r w:rsidRPr="00E525E1">
            <w:t>als w</w:t>
          </w:r>
          <w:r>
            <w:t>i</w:t>
          </w:r>
          <w:r w:rsidRPr="00E525E1">
            <w:t>th n</w:t>
          </w:r>
          <w:r>
            <w:t>i</w:t>
          </w:r>
          <w:r w:rsidRPr="00E525E1">
            <w:t>rapar</w:t>
          </w:r>
          <w:r>
            <w:t>i</w:t>
          </w:r>
          <w:r w:rsidRPr="00E525E1">
            <w:t xml:space="preserve">b, </w:t>
          </w:r>
          <w:proofErr w:type="spellStart"/>
          <w:r w:rsidRPr="00E525E1">
            <w:t>olapar</w:t>
          </w:r>
          <w:r>
            <w:t>i</w:t>
          </w:r>
          <w:r w:rsidRPr="00E525E1">
            <w:t>b</w:t>
          </w:r>
          <w:proofErr w:type="spellEnd"/>
          <w:r w:rsidRPr="00E525E1">
            <w:t xml:space="preserve"> and rucapar</w:t>
          </w:r>
          <w:r>
            <w:t>i</w:t>
          </w:r>
          <w:r w:rsidRPr="00E525E1">
            <w:t xml:space="preserve">b </w:t>
          </w:r>
          <w:r>
            <w:t>in</w:t>
          </w:r>
          <w:r w:rsidRPr="00E525E1">
            <w:t xml:space="preserve"> recurrent ovar</w:t>
          </w:r>
          <w:r>
            <w:t>i</w:t>
          </w:r>
          <w:r w:rsidRPr="00E525E1">
            <w:t>an cancer</w:t>
          </w:r>
          <w:r>
            <w:t xml:space="preserve"> and</w:t>
          </w:r>
          <w:r w:rsidRPr="00E525E1">
            <w:t xml:space="preserve"> he </w:t>
          </w:r>
          <w:r>
            <w:t>i</w:t>
          </w:r>
          <w:r w:rsidRPr="00E525E1">
            <w:t>s also ed</w:t>
          </w:r>
          <w:r>
            <w:t>i</w:t>
          </w:r>
          <w:r w:rsidRPr="00E525E1">
            <w:t>tor of Gynaecolog</w:t>
          </w:r>
          <w:r>
            <w:t>i</w:t>
          </w:r>
          <w:r w:rsidRPr="00E525E1">
            <w:t>cal Cancer Track, ESMO Cl</w:t>
          </w:r>
          <w:r>
            <w:t>i</w:t>
          </w:r>
          <w:r w:rsidRPr="00E525E1">
            <w:t>n</w:t>
          </w:r>
          <w:r>
            <w:t>i</w:t>
          </w:r>
          <w:r w:rsidRPr="00E525E1">
            <w:t>cal Pract</w:t>
          </w:r>
          <w:r>
            <w:t>i</w:t>
          </w:r>
          <w:r w:rsidRPr="00E525E1">
            <w:t>ce Gu</w:t>
          </w:r>
          <w:r>
            <w:t>i</w:t>
          </w:r>
          <w:r w:rsidRPr="00E525E1">
            <w:t>del</w:t>
          </w:r>
          <w:r>
            <w:t>i</w:t>
          </w:r>
          <w:r w:rsidRPr="00E525E1">
            <w:t>nes and V</w:t>
          </w:r>
          <w:r>
            <w:t>i</w:t>
          </w:r>
          <w:r w:rsidRPr="00E525E1">
            <w:t>ce Pres</w:t>
          </w:r>
          <w:r>
            <w:t>i</w:t>
          </w:r>
          <w:r w:rsidRPr="00E525E1">
            <w:t>dent of ESGO.</w:t>
          </w:r>
        </w:p>
        <w:p w14:paraId="4B4D0222" w14:textId="6D15B83A" w:rsidR="00E40FE9" w:rsidRPr="00013346" w:rsidRDefault="00A26189" w:rsidP="00A26189">
          <w:pPr>
            <w:pStyle w:val="Bulletlist"/>
          </w:pPr>
          <w:bookmarkStart w:id="2" w:name="_Hlk79590043"/>
          <w:r>
            <w:t xml:space="preserve">It was agreed that his </w:t>
          </w:r>
          <w:r w:rsidRPr="004E49A1">
            <w:t>declarat</w:t>
          </w:r>
          <w:r>
            <w:t>i</w:t>
          </w:r>
          <w:r w:rsidRPr="004E49A1">
            <w:t xml:space="preserve">ons </w:t>
          </w:r>
          <w:r w:rsidRPr="004E49A1">
            <w:rPr>
              <w:u w:val="single"/>
            </w:rPr>
            <w:t>would not</w:t>
          </w:r>
          <w:r w:rsidRPr="004E49A1">
            <w:t xml:space="preserve"> prevent </w:t>
          </w:r>
          <w:r>
            <w:t>Professor</w:t>
          </w:r>
          <w:r w:rsidRPr="004E49A1">
            <w:t xml:space="preserve"> </w:t>
          </w:r>
          <w:r>
            <w:t>Ledermann</w:t>
          </w:r>
          <w:r w:rsidRPr="004E49A1">
            <w:t xml:space="preserve"> from prov</w:t>
          </w:r>
          <w:r>
            <w:t>i</w:t>
          </w:r>
          <w:r w:rsidRPr="004E49A1">
            <w:t>d</w:t>
          </w:r>
          <w:r>
            <w:t>i</w:t>
          </w:r>
          <w:r w:rsidRPr="004E49A1">
            <w:t>ng expert adv</w:t>
          </w:r>
          <w:r>
            <w:t>i</w:t>
          </w:r>
          <w:r w:rsidRPr="004E49A1">
            <w:t>ce to the comm</w:t>
          </w:r>
          <w:r>
            <w:t>i</w:t>
          </w:r>
          <w:r w:rsidRPr="004E49A1">
            <w:t>ttee.</w:t>
          </w:r>
        </w:p>
        <w:bookmarkEnd w:id="2" w:displacedByCustomXml="next"/>
      </w:sdtContent>
    </w:sdt>
    <w:p w14:paraId="241E23B2" w14:textId="670A2B81" w:rsidR="00E40FE9" w:rsidRPr="00013346" w:rsidRDefault="00E40FE9" w:rsidP="00031524">
      <w:pPr>
        <w:pStyle w:val="Level3numbered"/>
      </w:pPr>
      <w:r w:rsidRPr="00013346">
        <w:t xml:space="preserve">The Chair introduced the key themes arising from the consultation responses to the Appraisal Consultation Document </w:t>
      </w:r>
      <w:r w:rsidR="004756EF" w:rsidRPr="00013346">
        <w:t>[</w:t>
      </w:r>
      <w:r w:rsidRPr="00013346">
        <w:t>ACD</w:t>
      </w:r>
      <w:r w:rsidR="004756EF" w:rsidRPr="00013346">
        <w:t>]</w:t>
      </w:r>
      <w:r w:rsidRPr="00013346">
        <w:t xml:space="preserve"> received from consultees, commentators and through the NICE website.</w:t>
      </w:r>
    </w:p>
    <w:p w14:paraId="65C797A4" w14:textId="2397087B" w:rsidR="00205638" w:rsidRPr="00013346" w:rsidRDefault="00205638" w:rsidP="00F57A78">
      <w:pPr>
        <w:pStyle w:val="Level2numbered"/>
      </w:pPr>
      <w:r w:rsidRPr="00013346">
        <w:t xml:space="preserve">Part 2 </w:t>
      </w:r>
      <w:r w:rsidR="005C0A14" w:rsidRPr="00013346">
        <w:t>–</w:t>
      </w:r>
      <w:r w:rsidR="005C0A14" w:rsidRPr="00013346">
        <w:rPr>
          <w:color w:val="1F497D" w:themeColor="text2"/>
        </w:rPr>
        <w:t xml:space="preserve"> </w:t>
      </w:r>
      <w:r w:rsidRPr="00013346">
        <w:t xml:space="preserve">Closed session </w:t>
      </w:r>
      <w:r w:rsidR="004756EF" w:rsidRPr="00013346">
        <w:t>[</w:t>
      </w:r>
      <w:r w:rsidRPr="00013346">
        <w:t xml:space="preserve">company representatives, </w:t>
      </w:r>
      <w:r w:rsidR="004756EF" w:rsidRPr="00013346">
        <w:t>clinical and patient</w:t>
      </w:r>
      <w:r w:rsidRPr="00013346">
        <w:t xml:space="preserve"> experts, external group representatives and members of the public were asked to leave the meeting</w:t>
      </w:r>
      <w:r w:rsidR="004756EF" w:rsidRPr="00013346">
        <w:t>]</w:t>
      </w:r>
      <w:r w:rsidR="00031524" w:rsidRPr="00013346">
        <w:t>.</w:t>
      </w:r>
    </w:p>
    <w:p w14:paraId="53100E0D" w14:textId="32908D56" w:rsidR="00E40FE9" w:rsidRPr="00013346" w:rsidRDefault="00E40FE9" w:rsidP="00E40FE9">
      <w:pPr>
        <w:pStyle w:val="Level3numbered"/>
      </w:pPr>
      <w:r w:rsidRPr="00013346">
        <w:t xml:space="preserve">The committee then agreed on the content of the Appraisal Consultation Document </w:t>
      </w:r>
      <w:r w:rsidR="004756EF" w:rsidRPr="00013346">
        <w:t>[</w:t>
      </w:r>
      <w:r w:rsidRPr="00013346">
        <w:t>ACD</w:t>
      </w:r>
      <w:r w:rsidR="004756EF" w:rsidRPr="00013346">
        <w:t>]</w:t>
      </w:r>
      <w:r w:rsidRPr="00013346">
        <w:t xml:space="preserve">. The committee decision was reached </w:t>
      </w:r>
      <w:sdt>
        <w:sdtPr>
          <w:id w:val="-169105169"/>
          <w:placeholder>
            <w:docPart w:val="379599A9DA054E58B204D644E646ED3F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DA79EC" w:rsidRPr="00013346">
            <w:t>by consensus.</w:t>
          </w:r>
        </w:sdtContent>
      </w:sdt>
      <w:r w:rsidRPr="00013346">
        <w:t>.</w:t>
      </w:r>
    </w:p>
    <w:p w14:paraId="44BBFD6E" w14:textId="1B8B0DFE" w:rsidR="00E40FE9" w:rsidRPr="00013346" w:rsidRDefault="00E40FE9" w:rsidP="00E40FE9">
      <w:pPr>
        <w:pStyle w:val="Level3numbered"/>
      </w:pPr>
      <w:r w:rsidRPr="00013346">
        <w:t xml:space="preserve">The committee asked the NICE technical team to prepare the Appraisal Consultation Document </w:t>
      </w:r>
      <w:r w:rsidR="004756EF" w:rsidRPr="00013346">
        <w:t>[</w:t>
      </w:r>
      <w:r w:rsidRPr="00013346">
        <w:t>ACD</w:t>
      </w:r>
      <w:r w:rsidR="004756EF" w:rsidRPr="00013346">
        <w:t>]</w:t>
      </w:r>
    </w:p>
    <w:p w14:paraId="1CE65ACF" w14:textId="2AB03C51" w:rsidR="00D55581" w:rsidRPr="00013346" w:rsidRDefault="00D55581" w:rsidP="00D55581">
      <w:pPr>
        <w:pStyle w:val="Level3numbered"/>
        <w:numPr>
          <w:ilvl w:val="0"/>
          <w:numId w:val="0"/>
        </w:numPr>
        <w:ind w:left="2268"/>
      </w:pPr>
      <w:r w:rsidRPr="006C5FBE">
        <w:t xml:space="preserve"> A document summarising the recommendations and committee’s considerations will be available here:</w:t>
      </w:r>
    </w:p>
    <w:p w14:paraId="71AD9A47" w14:textId="6F3154EE" w:rsidR="00200FE6" w:rsidRPr="00013346" w:rsidRDefault="00D55581" w:rsidP="00AE781E">
      <w:pPr>
        <w:pStyle w:val="Level2numbered"/>
        <w:numPr>
          <w:ilvl w:val="0"/>
          <w:numId w:val="0"/>
        </w:numPr>
        <w:ind w:left="1418"/>
        <w:rPr>
          <w:color w:val="1F497D" w:themeColor="text2"/>
          <w:highlight w:val="lightGray"/>
        </w:rPr>
      </w:pPr>
      <w:r w:rsidRPr="00013346">
        <w:rPr>
          <w:color w:val="1F497D" w:themeColor="text2"/>
          <w:highlight w:val="lightGray"/>
        </w:rPr>
        <w:tab/>
      </w:r>
      <w:r w:rsidR="00A26189" w:rsidRPr="00A26189">
        <w:rPr>
          <w:color w:val="1F497D" w:themeColor="text2"/>
        </w:rPr>
        <w:t>https://www.nice.org.uk/guidance/indevelopment/gid-ta10782/documents</w:t>
      </w:r>
      <w:r w:rsidRPr="00013346">
        <w:rPr>
          <w:color w:val="1F497D" w:themeColor="text2"/>
          <w:highlight w:val="lightGray"/>
        </w:rPr>
        <w:t xml:space="preserve"> </w:t>
      </w:r>
    </w:p>
    <w:p w14:paraId="1C559C32" w14:textId="77777777" w:rsidR="009B5D1C" w:rsidRPr="00013346" w:rsidRDefault="00236AD0" w:rsidP="00E56B48">
      <w:pPr>
        <w:pStyle w:val="Level1Numbered"/>
      </w:pPr>
      <w:r w:rsidRPr="00013346">
        <w:t>Date of the next meeting</w:t>
      </w:r>
    </w:p>
    <w:p w14:paraId="1B55DD58" w14:textId="34482E00" w:rsidR="00463336" w:rsidRPr="00013346" w:rsidRDefault="007507BD" w:rsidP="00AD0E92">
      <w:pPr>
        <w:pStyle w:val="Paragraphnonumbers"/>
      </w:pPr>
      <w:r w:rsidRPr="00013346">
        <w:t xml:space="preserve">The next meeting of the </w:t>
      </w:r>
      <w:sdt>
        <w:sdtPr>
          <w:id w:val="-387804847"/>
          <w:placeholder>
            <w:docPart w:val="BFBF576170354642B3BD379DAECBCB90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2745AE" w:rsidRPr="00013346">
            <w:t>Technology Appraisal (Committee A)</w:t>
          </w:r>
        </w:sdtContent>
      </w:sdt>
      <w:r w:rsidR="00236AD0" w:rsidRPr="00013346">
        <w:t xml:space="preserve"> will be held on </w:t>
      </w:r>
      <w:sdt>
        <w:sdtPr>
          <w:id w:val="1237431929"/>
          <w:placeholder>
            <w:docPart w:val="3EA80FBA790D4CB2A0726B07ADC69C91"/>
          </w:placeholder>
        </w:sdtPr>
        <w:sdtEndPr/>
        <w:sdtContent>
          <w:r w:rsidR="002745AE" w:rsidRPr="00013346">
            <w:t>Tuesday 2 November 2021</w:t>
          </w:r>
        </w:sdtContent>
      </w:sdt>
      <w:r w:rsidR="00205638" w:rsidRPr="00013346">
        <w:t xml:space="preserve"> </w:t>
      </w:r>
      <w:r w:rsidR="00A45CDD" w:rsidRPr="00013346">
        <w:t xml:space="preserve">and will start promptly at </w:t>
      </w:r>
      <w:sdt>
        <w:sdtPr>
          <w:id w:val="959776136"/>
          <w:placeholder>
            <w:docPart w:val="1B5DE0CF28CA4C28BFAE0BE0FE8100C1"/>
          </w:placeholder>
        </w:sdtPr>
        <w:sdtEndPr/>
        <w:sdtContent>
          <w:r w:rsidR="002745AE" w:rsidRPr="00013346">
            <w:t>09:30am</w:t>
          </w:r>
        </w:sdtContent>
      </w:sdt>
      <w:r w:rsidR="00236AD0" w:rsidRPr="00013346">
        <w:t xml:space="preserve">. </w:t>
      </w:r>
    </w:p>
    <w:p w14:paraId="48192EC4" w14:textId="77777777" w:rsidR="00135794" w:rsidRPr="00013346" w:rsidRDefault="00135794" w:rsidP="00B62844">
      <w:pPr>
        <w:spacing w:line="276" w:lineRule="auto"/>
      </w:pPr>
    </w:p>
    <w:p w14:paraId="0923FF15" w14:textId="77777777" w:rsidR="00135794" w:rsidRPr="00013346" w:rsidRDefault="00135794" w:rsidP="00B62844">
      <w:pPr>
        <w:spacing w:line="276" w:lineRule="auto"/>
      </w:pPr>
    </w:p>
    <w:p w14:paraId="44FD6EFE" w14:textId="77777777" w:rsidR="00135794" w:rsidRPr="00013346" w:rsidRDefault="00135794" w:rsidP="00B62844">
      <w:pPr>
        <w:spacing w:line="276" w:lineRule="auto"/>
      </w:pPr>
    </w:p>
    <w:sectPr w:rsidR="00135794" w:rsidRPr="00013346" w:rsidSect="000A3C2F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08694" w14:textId="77777777" w:rsidR="00703425" w:rsidRDefault="00703425" w:rsidP="006231D3">
      <w:r>
        <w:separator/>
      </w:r>
    </w:p>
  </w:endnote>
  <w:endnote w:type="continuationSeparator" w:id="0">
    <w:p w14:paraId="67F61CD0" w14:textId="77777777" w:rsidR="00703425" w:rsidRDefault="00703425" w:rsidP="006231D3">
      <w:r>
        <w:continuationSeparator/>
      </w:r>
    </w:p>
  </w:endnote>
  <w:endnote w:type="continuationNotice" w:id="1">
    <w:p w14:paraId="3CFBE8D8" w14:textId="77777777" w:rsidR="00703425" w:rsidRDefault="00703425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A9A6A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FF696D">
      <w:fldChar w:fldCharType="begin"/>
    </w:r>
    <w:r w:rsidR="00FF696D">
      <w:instrText xml:space="preserve"> NUMPAGES  </w:instrText>
    </w:r>
    <w:r w:rsidR="00FF696D">
      <w:fldChar w:fldCharType="separate"/>
    </w:r>
    <w:r>
      <w:rPr>
        <w:noProof/>
      </w:rPr>
      <w:t>5</w:t>
    </w:r>
    <w:r w:rsidR="00FF696D">
      <w:rPr>
        <w:noProof/>
      </w:rPr>
      <w:fldChar w:fldCharType="end"/>
    </w:r>
  </w:p>
  <w:p w14:paraId="6B32B7C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65E1F266" wp14:editId="281D0E05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6" name="Picture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3C18DB6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7E01D" w14:textId="77777777" w:rsidR="00703425" w:rsidRDefault="00703425" w:rsidP="006231D3">
      <w:r>
        <w:separator/>
      </w:r>
    </w:p>
  </w:footnote>
  <w:footnote w:type="continuationSeparator" w:id="0">
    <w:p w14:paraId="052BECA6" w14:textId="77777777" w:rsidR="00703425" w:rsidRDefault="00703425" w:rsidP="006231D3">
      <w:r>
        <w:continuationSeparator/>
      </w:r>
    </w:p>
  </w:footnote>
  <w:footnote w:type="continuationNotice" w:id="1">
    <w:p w14:paraId="1A9DF160" w14:textId="77777777" w:rsidR="00703425" w:rsidRDefault="00703425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1E503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BA474DB" wp14:editId="0F23A79D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7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4"/>
  </w:num>
  <w:num w:numId="5">
    <w:abstractNumId w:val="7"/>
  </w:num>
  <w:num w:numId="6">
    <w:abstractNumId w:val="9"/>
  </w:num>
  <w:num w:numId="7">
    <w:abstractNumId w:val="0"/>
  </w:num>
  <w:num w:numId="8">
    <w:abstractNumId w:val="2"/>
  </w:num>
  <w:num w:numId="9">
    <w:abstractNumId w:val="8"/>
  </w:num>
  <w:num w:numId="10">
    <w:abstractNumId w:val="7"/>
  </w:num>
  <w:num w:numId="11">
    <w:abstractNumId w:val="7"/>
  </w:num>
  <w:num w:numId="12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3276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703425"/>
    <w:rsid w:val="00013346"/>
    <w:rsid w:val="00031524"/>
    <w:rsid w:val="0003450B"/>
    <w:rsid w:val="00040BED"/>
    <w:rsid w:val="000411A2"/>
    <w:rsid w:val="00044FC1"/>
    <w:rsid w:val="00053C24"/>
    <w:rsid w:val="00080C80"/>
    <w:rsid w:val="00083CF9"/>
    <w:rsid w:val="00085585"/>
    <w:rsid w:val="000A3C2F"/>
    <w:rsid w:val="000A687D"/>
    <w:rsid w:val="000C4E08"/>
    <w:rsid w:val="0010461D"/>
    <w:rsid w:val="0011038B"/>
    <w:rsid w:val="00112212"/>
    <w:rsid w:val="0012100C"/>
    <w:rsid w:val="001220B1"/>
    <w:rsid w:val="001356CE"/>
    <w:rsid w:val="00135794"/>
    <w:rsid w:val="001420B9"/>
    <w:rsid w:val="00161397"/>
    <w:rsid w:val="001662DA"/>
    <w:rsid w:val="00196E93"/>
    <w:rsid w:val="001A18CE"/>
    <w:rsid w:val="001C38B8"/>
    <w:rsid w:val="001C5FB8"/>
    <w:rsid w:val="001D769D"/>
    <w:rsid w:val="001E1376"/>
    <w:rsid w:val="001F2404"/>
    <w:rsid w:val="001F551E"/>
    <w:rsid w:val="00200FE6"/>
    <w:rsid w:val="002038C6"/>
    <w:rsid w:val="00205638"/>
    <w:rsid w:val="0020612C"/>
    <w:rsid w:val="002228E3"/>
    <w:rsid w:val="00223637"/>
    <w:rsid w:val="00236AD0"/>
    <w:rsid w:val="00240933"/>
    <w:rsid w:val="00242E77"/>
    <w:rsid w:val="00250F16"/>
    <w:rsid w:val="002745AE"/>
    <w:rsid w:val="002748D1"/>
    <w:rsid w:val="00277DAE"/>
    <w:rsid w:val="00281088"/>
    <w:rsid w:val="002B5720"/>
    <w:rsid w:val="002B6B1D"/>
    <w:rsid w:val="002C660B"/>
    <w:rsid w:val="002C7A84"/>
    <w:rsid w:val="002D1A7F"/>
    <w:rsid w:val="002D450D"/>
    <w:rsid w:val="002F3D4E"/>
    <w:rsid w:val="002F5606"/>
    <w:rsid w:val="0030059A"/>
    <w:rsid w:val="00302115"/>
    <w:rsid w:val="00315C2C"/>
    <w:rsid w:val="00327103"/>
    <w:rsid w:val="00337868"/>
    <w:rsid w:val="00344EA6"/>
    <w:rsid w:val="00350071"/>
    <w:rsid w:val="00370813"/>
    <w:rsid w:val="00377867"/>
    <w:rsid w:val="003965A8"/>
    <w:rsid w:val="003A2CF7"/>
    <w:rsid w:val="003B0EB8"/>
    <w:rsid w:val="003C1D05"/>
    <w:rsid w:val="003C2EEF"/>
    <w:rsid w:val="003D0F29"/>
    <w:rsid w:val="003D4563"/>
    <w:rsid w:val="003E005F"/>
    <w:rsid w:val="003E5516"/>
    <w:rsid w:val="003F4378"/>
    <w:rsid w:val="003F5516"/>
    <w:rsid w:val="003F7240"/>
    <w:rsid w:val="00402715"/>
    <w:rsid w:val="00402DFB"/>
    <w:rsid w:val="00411B9A"/>
    <w:rsid w:val="004366CD"/>
    <w:rsid w:val="00444D16"/>
    <w:rsid w:val="00451599"/>
    <w:rsid w:val="004536F3"/>
    <w:rsid w:val="00456A6D"/>
    <w:rsid w:val="00460032"/>
    <w:rsid w:val="00463336"/>
    <w:rsid w:val="00465E35"/>
    <w:rsid w:val="004756EF"/>
    <w:rsid w:val="004866B4"/>
    <w:rsid w:val="004B45D0"/>
    <w:rsid w:val="005360C8"/>
    <w:rsid w:val="00556AD2"/>
    <w:rsid w:val="00593560"/>
    <w:rsid w:val="00596F1C"/>
    <w:rsid w:val="005A21EC"/>
    <w:rsid w:val="005C0A14"/>
    <w:rsid w:val="005E070A"/>
    <w:rsid w:val="005E24AD"/>
    <w:rsid w:val="005E2873"/>
    <w:rsid w:val="005E2FA2"/>
    <w:rsid w:val="00603397"/>
    <w:rsid w:val="00611CB1"/>
    <w:rsid w:val="00613786"/>
    <w:rsid w:val="006231D3"/>
    <w:rsid w:val="006351B6"/>
    <w:rsid w:val="00641CB6"/>
    <w:rsid w:val="0064247C"/>
    <w:rsid w:val="00643C23"/>
    <w:rsid w:val="00654704"/>
    <w:rsid w:val="0066652E"/>
    <w:rsid w:val="00670F87"/>
    <w:rsid w:val="006712CE"/>
    <w:rsid w:val="0067259D"/>
    <w:rsid w:val="00683EA8"/>
    <w:rsid w:val="006B4C67"/>
    <w:rsid w:val="006C5FBE"/>
    <w:rsid w:val="006D3185"/>
    <w:rsid w:val="006D6EED"/>
    <w:rsid w:val="006F3468"/>
    <w:rsid w:val="006F433E"/>
    <w:rsid w:val="007019D5"/>
    <w:rsid w:val="00703425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689D"/>
    <w:rsid w:val="007B5879"/>
    <w:rsid w:val="007C5EC3"/>
    <w:rsid w:val="007D0D24"/>
    <w:rsid w:val="007F5E7F"/>
    <w:rsid w:val="00801C1B"/>
    <w:rsid w:val="00807E35"/>
    <w:rsid w:val="008236B6"/>
    <w:rsid w:val="00835FBC"/>
    <w:rsid w:val="00842ACF"/>
    <w:rsid w:val="008451A1"/>
    <w:rsid w:val="00850C0E"/>
    <w:rsid w:val="0086508F"/>
    <w:rsid w:val="0088566F"/>
    <w:rsid w:val="008937E0"/>
    <w:rsid w:val="008A5089"/>
    <w:rsid w:val="008C3DD4"/>
    <w:rsid w:val="008C42E7"/>
    <w:rsid w:val="008D2F8C"/>
    <w:rsid w:val="008E0E0D"/>
    <w:rsid w:val="008E75F2"/>
    <w:rsid w:val="00903E68"/>
    <w:rsid w:val="009114CE"/>
    <w:rsid w:val="00922F67"/>
    <w:rsid w:val="00924278"/>
    <w:rsid w:val="009450F7"/>
    <w:rsid w:val="00945826"/>
    <w:rsid w:val="00947812"/>
    <w:rsid w:val="009665AE"/>
    <w:rsid w:val="009742E7"/>
    <w:rsid w:val="009807BF"/>
    <w:rsid w:val="00986E38"/>
    <w:rsid w:val="00994987"/>
    <w:rsid w:val="009B0F74"/>
    <w:rsid w:val="009B5D1C"/>
    <w:rsid w:val="009C6E6E"/>
    <w:rsid w:val="009E20B3"/>
    <w:rsid w:val="009E3AA7"/>
    <w:rsid w:val="00A06F9C"/>
    <w:rsid w:val="00A26189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A6A08"/>
    <w:rsid w:val="00AC7782"/>
    <w:rsid w:val="00AC7BD7"/>
    <w:rsid w:val="00AD0E92"/>
    <w:rsid w:val="00AE781E"/>
    <w:rsid w:val="00AF3BCA"/>
    <w:rsid w:val="00B053D4"/>
    <w:rsid w:val="00B429C5"/>
    <w:rsid w:val="00B62844"/>
    <w:rsid w:val="00B76EE1"/>
    <w:rsid w:val="00B85DE1"/>
    <w:rsid w:val="00B93F0F"/>
    <w:rsid w:val="00BA07EB"/>
    <w:rsid w:val="00BA4EAD"/>
    <w:rsid w:val="00BB22E9"/>
    <w:rsid w:val="00BB2641"/>
    <w:rsid w:val="00BB31FA"/>
    <w:rsid w:val="00BB49D9"/>
    <w:rsid w:val="00BC47C4"/>
    <w:rsid w:val="00BC62CD"/>
    <w:rsid w:val="00BD1329"/>
    <w:rsid w:val="00BE0717"/>
    <w:rsid w:val="00C015B8"/>
    <w:rsid w:val="00C15579"/>
    <w:rsid w:val="00C3119A"/>
    <w:rsid w:val="00C4215E"/>
    <w:rsid w:val="00C51601"/>
    <w:rsid w:val="00C55E3A"/>
    <w:rsid w:val="00C61480"/>
    <w:rsid w:val="00C7373D"/>
    <w:rsid w:val="00C75930"/>
    <w:rsid w:val="00C82EFE"/>
    <w:rsid w:val="00C941B6"/>
    <w:rsid w:val="00C978CB"/>
    <w:rsid w:val="00CB4466"/>
    <w:rsid w:val="00D042FB"/>
    <w:rsid w:val="00D11E93"/>
    <w:rsid w:val="00D14E64"/>
    <w:rsid w:val="00D22F90"/>
    <w:rsid w:val="00D33D2F"/>
    <w:rsid w:val="00D36E00"/>
    <w:rsid w:val="00D55581"/>
    <w:rsid w:val="00D70F52"/>
    <w:rsid w:val="00D74026"/>
    <w:rsid w:val="00DA0F66"/>
    <w:rsid w:val="00DA1F50"/>
    <w:rsid w:val="00DA78F8"/>
    <w:rsid w:val="00DA79EC"/>
    <w:rsid w:val="00DA7E81"/>
    <w:rsid w:val="00DB7ED3"/>
    <w:rsid w:val="00DC1F86"/>
    <w:rsid w:val="00DD06F9"/>
    <w:rsid w:val="00DF0C5C"/>
    <w:rsid w:val="00E00AAB"/>
    <w:rsid w:val="00E16CDD"/>
    <w:rsid w:val="00E2211D"/>
    <w:rsid w:val="00E37C8A"/>
    <w:rsid w:val="00E40FE9"/>
    <w:rsid w:val="00E46F5D"/>
    <w:rsid w:val="00E53250"/>
    <w:rsid w:val="00E56B48"/>
    <w:rsid w:val="00E60116"/>
    <w:rsid w:val="00E77A26"/>
    <w:rsid w:val="00E9120D"/>
    <w:rsid w:val="00E927DA"/>
    <w:rsid w:val="00EA7444"/>
    <w:rsid w:val="00EB1941"/>
    <w:rsid w:val="00EC387E"/>
    <w:rsid w:val="00EC57DD"/>
    <w:rsid w:val="00EF1B45"/>
    <w:rsid w:val="00EF2BE2"/>
    <w:rsid w:val="00F0300B"/>
    <w:rsid w:val="00F42F8E"/>
    <w:rsid w:val="00F57A78"/>
    <w:rsid w:val="00F86390"/>
    <w:rsid w:val="00F95663"/>
    <w:rsid w:val="00F97481"/>
    <w:rsid w:val="00FA3B57"/>
    <w:rsid w:val="00FA3CE1"/>
    <w:rsid w:val="00FA676B"/>
    <w:rsid w:val="00FB7C71"/>
    <w:rsid w:val="00FD0373"/>
    <w:rsid w:val="00FE1041"/>
    <w:rsid w:val="00FF405F"/>
    <w:rsid w:val="00FF522D"/>
    <w:rsid w:val="00FF6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5523F209"/>
  <w15:docId w15:val="{606989BF-3833-4EA0-951A-076D060D3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tabs>
        <w:tab w:val="num" w:pos="567"/>
      </w:tabs>
      <w:spacing w:after="240"/>
      <w:ind w:left="567" w:hanging="567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Bulletindent1">
    <w:name w:val="Bullet indent 1"/>
    <w:basedOn w:val="Normal"/>
    <w:rsid w:val="00A26189"/>
    <w:pPr>
      <w:numPr>
        <w:numId w:val="12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000CF7135DF4849B7BE689D7F05B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0E3105-748E-47A4-BDCE-F02572F4F420}"/>
      </w:docPartPr>
      <w:docPartBody>
        <w:p w:rsidR="00B25712" w:rsidRDefault="001144C6">
          <w:pPr>
            <w:pStyle w:val="1000CF7135DF4849B7BE689D7F05B157"/>
          </w:pPr>
          <w:r w:rsidRPr="002B5720">
            <w:t>Choose an option</w:t>
          </w:r>
        </w:p>
      </w:docPartBody>
    </w:docPart>
    <w:docPart>
      <w:docPartPr>
        <w:name w:val="FE28D79C17F14BD28977BA1649D18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1B989-6F7E-4E23-99CE-10B52E7FDFAF}"/>
      </w:docPartPr>
      <w:docPartBody>
        <w:p w:rsidR="00B25712" w:rsidRDefault="001144C6">
          <w:pPr>
            <w:pStyle w:val="FE28D79C17F14BD28977BA1649D1876D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F882B9B5B53B4B779669C5573C4E6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36BDF7-FEE5-4640-AACA-20A9BF06B50D}"/>
      </w:docPartPr>
      <w:docPartBody>
        <w:p w:rsidR="00B25712" w:rsidRDefault="001144C6">
          <w:pPr>
            <w:pStyle w:val="F882B9B5B53B4B779669C5573C4E6FDC"/>
          </w:pPr>
          <w:r w:rsidRPr="002B5720">
            <w:t>Click or tap here to enter text.</w:t>
          </w:r>
        </w:p>
      </w:docPartBody>
    </w:docPart>
    <w:docPart>
      <w:docPartPr>
        <w:name w:val="15E863EEEAAA4E3A9B75A2A92A8C75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788F2-3244-44B2-B565-893EB2DD1AB6}"/>
      </w:docPartPr>
      <w:docPartBody>
        <w:p w:rsidR="00B25712" w:rsidRDefault="001144C6">
          <w:pPr>
            <w:pStyle w:val="15E863EEEAAA4E3A9B75A2A92A8C7517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856A238894124A7FBA0D600FC4197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970250-CC31-40DB-B6C1-C1013843A2B4}"/>
      </w:docPartPr>
      <w:docPartBody>
        <w:p w:rsidR="00B25712" w:rsidRDefault="001144C6">
          <w:pPr>
            <w:pStyle w:val="856A238894124A7FBA0D600FC4197740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829E8ED5678845F49973593304953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876AE-A6E1-4359-B48F-46240A961BB1}"/>
      </w:docPartPr>
      <w:docPartBody>
        <w:p w:rsidR="00B25712" w:rsidRDefault="001144C6">
          <w:pPr>
            <w:pStyle w:val="829E8ED5678845F49973593304953A1B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F184099B8FDB4F3080F4F4F19C66C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EB464-7E84-41B1-A02C-F93D22B66887}"/>
      </w:docPartPr>
      <w:docPartBody>
        <w:p w:rsidR="00B25712" w:rsidRDefault="001144C6">
          <w:pPr>
            <w:pStyle w:val="F184099B8FDB4F3080F4F4F19C66C486"/>
          </w:pPr>
          <w:r w:rsidRPr="000C4E08">
            <w:t>insert company name.</w:t>
          </w:r>
        </w:p>
      </w:docPartBody>
    </w:docPart>
    <w:docPart>
      <w:docPartPr>
        <w:name w:val="AEFCDB92033044D08D036FF1B0FCBF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C8CA12-6BE3-418F-9EEC-D7245BAABCD5}"/>
      </w:docPartPr>
      <w:docPartBody>
        <w:p w:rsidR="00B25712" w:rsidRDefault="001144C6">
          <w:pPr>
            <w:pStyle w:val="AEFCDB92033044D08D036FF1B0FCBFD9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628855C44E4645C0B0134956FD3C3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475851-66B6-45AD-A62E-6B73B0E0922B}"/>
      </w:docPartPr>
      <w:docPartBody>
        <w:p w:rsidR="00B25712" w:rsidRDefault="001144C6">
          <w:pPr>
            <w:pStyle w:val="628855C44E4645C0B0134956FD3C3F9A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10E8328F96814F37961A0D9F37FF0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489FA3-8166-4454-A14C-74ED79644FCF}"/>
      </w:docPartPr>
      <w:docPartBody>
        <w:p w:rsidR="00B25712" w:rsidRDefault="001144C6">
          <w:pPr>
            <w:pStyle w:val="10E8328F96814F37961A0D9F37FF03D9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2E6D274041C042A1AA98F63C9988A2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C4CE46-7F2F-408C-9F38-FA2740CF9DD4}"/>
      </w:docPartPr>
      <w:docPartBody>
        <w:p w:rsidR="00B25712" w:rsidRDefault="001144C6">
          <w:pPr>
            <w:pStyle w:val="2E6D274041C042A1AA98F63C9988A263"/>
          </w:pPr>
          <w:r w:rsidRPr="00031524">
            <w:rPr>
              <w:rStyle w:val="PlaceholderText"/>
              <w:color w:val="44546A" w:themeColor="text2"/>
            </w:rPr>
            <w:t>insert company name.</w:t>
          </w:r>
        </w:p>
      </w:docPartBody>
    </w:docPart>
    <w:docPart>
      <w:docPartPr>
        <w:name w:val="66E55CEE8DA24A8BA4AE45EA166BE5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029F10-9C8A-4C0C-B377-2C8BD6C6AC84}"/>
      </w:docPartPr>
      <w:docPartBody>
        <w:p w:rsidR="00B25712" w:rsidRDefault="001144C6">
          <w:pPr>
            <w:pStyle w:val="66E55CEE8DA24A8BA4AE45EA166BE5E3"/>
          </w:pPr>
          <w:r w:rsidRPr="00AD0E92">
            <w:rPr>
              <w:rStyle w:val="BulletlistChar"/>
              <w:color w:val="44546A" w:themeColor="text2"/>
              <w:szCs w:val="24"/>
            </w:rPr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BFBF576170354642B3BD379DAECBC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96AA5-8574-4E96-B1D4-D94098766ECF}"/>
      </w:docPartPr>
      <w:docPartBody>
        <w:p w:rsidR="00B25712" w:rsidRDefault="001144C6">
          <w:pPr>
            <w:pStyle w:val="BFBF576170354642B3BD379DAECBCB90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3EA80FBA790D4CB2A0726B07ADC69C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51867-21DF-4640-934A-77948445BE4B}"/>
      </w:docPartPr>
      <w:docPartBody>
        <w:p w:rsidR="00B25712" w:rsidRDefault="001144C6">
          <w:pPr>
            <w:pStyle w:val="3EA80FBA790D4CB2A0726B07ADC69C91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1B5DE0CF28CA4C28BFAE0BE0FE8100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64FEE-AA0B-4298-9BB1-A51008FFCB24}"/>
      </w:docPartPr>
      <w:docPartBody>
        <w:p w:rsidR="00B25712" w:rsidRDefault="001144C6">
          <w:pPr>
            <w:pStyle w:val="1B5DE0CF28CA4C28BFAE0BE0FE8100C1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6521A0C520F1449A8DBB9FA954D88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8A4E2-AA66-4B8B-B203-547CFD019D91}"/>
      </w:docPartPr>
      <w:docPartBody>
        <w:p w:rsidR="00B25712" w:rsidRDefault="001144C6" w:rsidP="001144C6">
          <w:pPr>
            <w:pStyle w:val="6521A0C520F1449A8DBB9FA954D8828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609ED7D8013458FB3B28EDBA7AC7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1E67C-66BE-448E-9AA1-AB47E9B78036}"/>
      </w:docPartPr>
      <w:docPartBody>
        <w:p w:rsidR="00B25712" w:rsidRDefault="001144C6" w:rsidP="001144C6">
          <w:pPr>
            <w:pStyle w:val="7609ED7D8013458FB3B28EDBA7AC744D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379599A9DA054E58B204D644E646ED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C5A9F-583D-4A02-BCAE-DD05502BB56C}"/>
      </w:docPartPr>
      <w:docPartBody>
        <w:p w:rsidR="00B25712" w:rsidRDefault="001144C6" w:rsidP="001144C6">
          <w:pPr>
            <w:pStyle w:val="379599A9DA054E58B204D644E646ED3F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A178382151FA4D3F96E3DF5D6F2735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0748D-47F5-48AA-B9FF-4A0AA7E2563A}"/>
      </w:docPartPr>
      <w:docPartBody>
        <w:p w:rsidR="004A6D3C" w:rsidRDefault="00C73E9F" w:rsidP="00C73E9F">
          <w:pPr>
            <w:pStyle w:val="A178382151FA4D3F96E3DF5D6F273544"/>
          </w:pPr>
          <w:r w:rsidRPr="00927AC5">
            <w:rPr>
              <w:rStyle w:val="PlaceholderText"/>
              <w:rFonts w:ascii="Arial" w:hAnsi="Arial" w:cs="Arial"/>
              <w:b/>
            </w:rPr>
            <w:t>[Insert full topic title here]</w:t>
          </w:r>
        </w:p>
      </w:docPartBody>
    </w:docPart>
    <w:docPart>
      <w:docPartPr>
        <w:name w:val="54D8933FD59342788C01B91B0DB148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61F2A-3A3B-4C20-8014-3A5658D65B19}"/>
      </w:docPartPr>
      <w:docPartBody>
        <w:p w:rsidR="004A6D3C" w:rsidRDefault="00C73E9F" w:rsidP="00C73E9F">
          <w:pPr>
            <w:pStyle w:val="54D8933FD59342788C01B91B0DB148BC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BFBB83C43E294A10A17F9F5F322734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670BDD-2816-4ECC-BD38-A076D4ED8054}"/>
      </w:docPartPr>
      <w:docPartBody>
        <w:p w:rsidR="004A6D3C" w:rsidRDefault="00C73E9F" w:rsidP="00C73E9F">
          <w:pPr>
            <w:pStyle w:val="BFBB83C43E294A10A17F9F5F32273448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4C6"/>
    <w:rsid w:val="001144C6"/>
    <w:rsid w:val="004A6D3C"/>
    <w:rsid w:val="00B25712"/>
    <w:rsid w:val="00C73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000CF7135DF4849B7BE689D7F05B157">
    <w:name w:val="1000CF7135DF4849B7BE689D7F05B157"/>
  </w:style>
  <w:style w:type="character" w:styleId="PlaceholderText">
    <w:name w:val="Placeholder Text"/>
    <w:basedOn w:val="DefaultParagraphFont"/>
    <w:uiPriority w:val="99"/>
    <w:semiHidden/>
    <w:rsid w:val="00C73E9F"/>
    <w:rPr>
      <w:color w:val="808080"/>
    </w:rPr>
  </w:style>
  <w:style w:type="paragraph" w:customStyle="1" w:styleId="FE28D79C17F14BD28977BA1649D1876D">
    <w:name w:val="FE28D79C17F14BD28977BA1649D1876D"/>
  </w:style>
  <w:style w:type="paragraph" w:customStyle="1" w:styleId="F882B9B5B53B4B779669C5573C4E6FDC">
    <w:name w:val="F882B9B5B53B4B779669C5573C4E6FDC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2F5496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15E863EEEAAA4E3A9B75A2A92A8C7517">
    <w:name w:val="15E863EEEAAA4E3A9B75A2A92A8C7517"/>
  </w:style>
  <w:style w:type="paragraph" w:customStyle="1" w:styleId="856A238894124A7FBA0D600FC4197740">
    <w:name w:val="856A238894124A7FBA0D600FC4197740"/>
  </w:style>
  <w:style w:type="paragraph" w:customStyle="1" w:styleId="829E8ED5678845F49973593304953A1B">
    <w:name w:val="829E8ED5678845F49973593304953A1B"/>
  </w:style>
  <w:style w:type="paragraph" w:customStyle="1" w:styleId="F184099B8FDB4F3080F4F4F19C66C486">
    <w:name w:val="F184099B8FDB4F3080F4F4F19C66C486"/>
  </w:style>
  <w:style w:type="paragraph" w:customStyle="1" w:styleId="AEFCDB92033044D08D036FF1B0FCBFD9">
    <w:name w:val="AEFCDB92033044D08D036FF1B0FCBFD9"/>
  </w:style>
  <w:style w:type="paragraph" w:customStyle="1" w:styleId="628855C44E4645C0B0134956FD3C3F9A">
    <w:name w:val="628855C44E4645C0B0134956FD3C3F9A"/>
  </w:style>
  <w:style w:type="paragraph" w:customStyle="1" w:styleId="10E8328F96814F37961A0D9F37FF03D9">
    <w:name w:val="10E8328F96814F37961A0D9F37FF03D9"/>
  </w:style>
  <w:style w:type="paragraph" w:customStyle="1" w:styleId="2E6D274041C042A1AA98F63C9988A263">
    <w:name w:val="2E6D274041C042A1AA98F63C9988A263"/>
  </w:style>
  <w:style w:type="paragraph" w:customStyle="1" w:styleId="Bulletlist">
    <w:name w:val="Bullet list"/>
    <w:basedOn w:val="ListParagraph"/>
    <w:link w:val="BulletlistChar"/>
    <w:qFormat/>
    <w:pPr>
      <w:numPr>
        <w:numId w:val="2"/>
      </w:numPr>
      <w:spacing w:after="0" w:line="276" w:lineRule="auto"/>
      <w:ind w:left="357" w:hanging="357"/>
      <w:contextualSpacing w:val="0"/>
    </w:pPr>
    <w:rPr>
      <w:rFonts w:ascii="Arial" w:eastAsia="Calibri" w:hAnsi="Arial" w:cs="Arial"/>
      <w:bCs/>
      <w:lang w:eastAsia="en-US"/>
    </w:rPr>
  </w:style>
  <w:style w:type="character" w:customStyle="1" w:styleId="BulletlistChar">
    <w:name w:val="Bullet list Char"/>
    <w:basedOn w:val="DefaultParagraphFont"/>
    <w:link w:val="Bulletlist"/>
    <w:rPr>
      <w:rFonts w:ascii="Arial" w:eastAsia="Calibri" w:hAnsi="Arial" w:cs="Arial"/>
      <w:bCs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66E55CEE8DA24A8BA4AE45EA166BE5E3">
    <w:name w:val="66E55CEE8DA24A8BA4AE45EA166BE5E3"/>
  </w:style>
  <w:style w:type="paragraph" w:customStyle="1" w:styleId="BFBF576170354642B3BD379DAECBCB90">
    <w:name w:val="BFBF576170354642B3BD379DAECBCB90"/>
  </w:style>
  <w:style w:type="paragraph" w:customStyle="1" w:styleId="3EA80FBA790D4CB2A0726B07ADC69C91">
    <w:name w:val="3EA80FBA790D4CB2A0726B07ADC69C91"/>
  </w:style>
  <w:style w:type="paragraph" w:customStyle="1" w:styleId="1B5DE0CF28CA4C28BFAE0BE0FE8100C1">
    <w:name w:val="1B5DE0CF28CA4C28BFAE0BE0FE8100C1"/>
  </w:style>
  <w:style w:type="paragraph" w:customStyle="1" w:styleId="6521A0C520F1449A8DBB9FA954D88284">
    <w:name w:val="6521A0C520F1449A8DBB9FA954D88284"/>
    <w:rsid w:val="001144C6"/>
  </w:style>
  <w:style w:type="paragraph" w:customStyle="1" w:styleId="7609ED7D8013458FB3B28EDBA7AC744D">
    <w:name w:val="7609ED7D8013458FB3B28EDBA7AC744D"/>
    <w:rsid w:val="001144C6"/>
  </w:style>
  <w:style w:type="paragraph" w:customStyle="1" w:styleId="379599A9DA054E58B204D644E646ED3F">
    <w:name w:val="379599A9DA054E58B204D644E646ED3F"/>
    <w:rsid w:val="001144C6"/>
  </w:style>
  <w:style w:type="paragraph" w:customStyle="1" w:styleId="A178382151FA4D3F96E3DF5D6F273544">
    <w:name w:val="A178382151FA4D3F96E3DF5D6F273544"/>
    <w:rsid w:val="00C73E9F"/>
  </w:style>
  <w:style w:type="paragraph" w:customStyle="1" w:styleId="54D8933FD59342788C01B91B0DB148BC">
    <w:name w:val="54D8933FD59342788C01B91B0DB148BC"/>
    <w:rsid w:val="00C73E9F"/>
  </w:style>
  <w:style w:type="paragraph" w:customStyle="1" w:styleId="BFBB83C43E294A10A17F9F5F32273448">
    <w:name w:val="BFBB83C43E294A10A17F9F5F32273448"/>
    <w:rsid w:val="00C73E9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6</Pages>
  <Words>1369</Words>
  <Characters>7804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9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meeting minutes</dc:title>
  <dc:creator>Mira Patel</dc:creator>
  <cp:lastModifiedBy>Trish Brennan</cp:lastModifiedBy>
  <cp:revision>4</cp:revision>
  <dcterms:created xsi:type="dcterms:W3CDTF">2021-11-08T08:18:00Z</dcterms:created>
  <dcterms:modified xsi:type="dcterms:W3CDTF">2021-11-09T14:49:00Z</dcterms:modified>
</cp:coreProperties>
</file>